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09D4" w:rsidRPr="00FC568F" w:rsidRDefault="008C50AB">
      <w:pPr>
        <w:pStyle w:val="Ttulo"/>
        <w:rPr>
          <w:lang w:val="es-AR"/>
        </w:rPr>
      </w:pPr>
      <w:r w:rsidRPr="00FC568F">
        <w:rPr>
          <w:lang w:val="es-AR"/>
        </w:rPr>
        <w:t>Examen practica Ejercicio 1</w:t>
      </w:r>
    </w:p>
    <w:p w:rsidR="00BF09D4" w:rsidRPr="00FC568F" w:rsidRDefault="008C50AB">
      <w:pPr>
        <w:pStyle w:val="Author"/>
        <w:rPr>
          <w:lang w:val="es-AR"/>
        </w:rPr>
      </w:pPr>
      <w:r w:rsidRPr="00FC568F">
        <w:rPr>
          <w:lang w:val="es-AR"/>
        </w:rPr>
        <w:t>Agustin Lopez Fredes</w:t>
      </w:r>
    </w:p>
    <w:p w:rsidR="00BF09D4" w:rsidRDefault="008C50AB">
      <w:pPr>
        <w:pStyle w:val="Fecha"/>
      </w:pPr>
      <w:r>
        <w:t>2023-07-1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4696657"/>
        <w:docPartObj>
          <w:docPartGallery w:val="Table of Contents"/>
          <w:docPartUnique/>
        </w:docPartObj>
      </w:sdtPr>
      <w:sdtContent>
        <w:p w:rsidR="00BF09D4" w:rsidRDefault="008C50AB">
          <w:pPr>
            <w:pStyle w:val="TtulodeTDC"/>
          </w:pPr>
          <w:r>
            <w:t>Table of Contents</w:t>
          </w:r>
        </w:p>
        <w:p w:rsidR="00FC568F" w:rsidRDefault="00BF09D4">
          <w:pPr>
            <w:pStyle w:val="TD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 w:rsidR="008C50AB">
            <w:instrText>TOC \o "1-3" \h \z \u</w:instrText>
          </w:r>
          <w:r w:rsidR="00FC568F">
            <w:fldChar w:fldCharType="separate"/>
          </w:r>
          <w:hyperlink w:anchor="_Toc140437994" w:history="1">
            <w:r w:rsidR="00FC568F" w:rsidRPr="00681170">
              <w:rPr>
                <w:rStyle w:val="Hipervnculo"/>
                <w:noProof/>
              </w:rPr>
              <w:t>Ejercicio 1</w:t>
            </w:r>
            <w:r w:rsidR="00FC568F">
              <w:rPr>
                <w:noProof/>
                <w:webHidden/>
              </w:rPr>
              <w:tab/>
            </w:r>
            <w:r w:rsidR="00FC568F">
              <w:rPr>
                <w:noProof/>
                <w:webHidden/>
              </w:rPr>
              <w:fldChar w:fldCharType="begin"/>
            </w:r>
            <w:r w:rsidR="00FC568F">
              <w:rPr>
                <w:noProof/>
                <w:webHidden/>
              </w:rPr>
              <w:instrText xml:space="preserve"> PAGEREF _Toc140437994 \h </w:instrText>
            </w:r>
            <w:r w:rsidR="00FC568F">
              <w:rPr>
                <w:noProof/>
                <w:webHidden/>
              </w:rPr>
            </w:r>
            <w:r w:rsidR="00FC568F">
              <w:rPr>
                <w:noProof/>
                <w:webHidden/>
              </w:rPr>
              <w:fldChar w:fldCharType="separate"/>
            </w:r>
            <w:r w:rsidR="00FC568F">
              <w:rPr>
                <w:noProof/>
                <w:webHidden/>
              </w:rPr>
              <w:t>1</w:t>
            </w:r>
            <w:r w:rsidR="00FC568F">
              <w:rPr>
                <w:noProof/>
                <w:webHidden/>
              </w:rPr>
              <w:fldChar w:fldCharType="end"/>
            </w:r>
          </w:hyperlink>
        </w:p>
        <w:p w:rsidR="00FC568F" w:rsidRDefault="00FC568F">
          <w:pPr>
            <w:pStyle w:val="TDC3"/>
            <w:tabs>
              <w:tab w:val="right" w:leader="dot" w:pos="9350"/>
            </w:tabs>
            <w:rPr>
              <w:noProof/>
            </w:rPr>
          </w:pPr>
          <w:hyperlink w:anchor="_Toc140437995" w:history="1">
            <w:r w:rsidRPr="00681170">
              <w:rPr>
                <w:rStyle w:val="Hipervnculo"/>
                <w:noProof/>
              </w:rPr>
              <w:t>1. Construir un modelo lineal simple para explicar el precio en funcion de la superficie y evaluar la bondad del ajust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437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68F" w:rsidRDefault="00FC568F">
          <w:pPr>
            <w:pStyle w:val="TDC3"/>
            <w:tabs>
              <w:tab w:val="right" w:leader="dot" w:pos="9350"/>
            </w:tabs>
            <w:rPr>
              <w:noProof/>
            </w:rPr>
          </w:pPr>
          <w:hyperlink w:anchor="_Toc140437996" w:history="1">
            <w:r w:rsidRPr="00681170">
              <w:rPr>
                <w:rStyle w:val="Hipervnculo"/>
                <w:noProof/>
              </w:rPr>
              <w:t>2. Realizar un analisis diagnóstico y de puntos influyentes e indicar si el modelo es adecuad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437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68F" w:rsidRDefault="00FC568F">
          <w:pPr>
            <w:pStyle w:val="TDC3"/>
            <w:tabs>
              <w:tab w:val="right" w:leader="dot" w:pos="9350"/>
            </w:tabs>
            <w:rPr>
              <w:noProof/>
            </w:rPr>
          </w:pPr>
          <w:hyperlink w:anchor="_Toc140437997" w:history="1">
            <w:r w:rsidRPr="00681170">
              <w:rPr>
                <w:rStyle w:val="Hipervnculo"/>
                <w:noProof/>
              </w:rPr>
              <w:t>3. Realizar una transformacion de la variable respuesta para lograr normalidad en la distribución de los residuos. Indicar si el modelo con esta transformacion resulta adecuad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437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68F" w:rsidRDefault="00FC568F">
          <w:pPr>
            <w:pStyle w:val="TDC3"/>
            <w:tabs>
              <w:tab w:val="right" w:leader="dot" w:pos="9350"/>
            </w:tabs>
            <w:rPr>
              <w:noProof/>
            </w:rPr>
          </w:pPr>
          <w:hyperlink w:anchor="_Toc140437998" w:history="1">
            <w:r w:rsidRPr="00681170">
              <w:rPr>
                <w:rStyle w:val="Hipervnculo"/>
                <w:noProof/>
              </w:rPr>
              <w:t>4. Eliminar la observacion 64 y ajustar nuevamente el segundo modelo evaluando su validez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437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68F" w:rsidRDefault="00FC568F">
          <w:pPr>
            <w:pStyle w:val="TDC3"/>
            <w:tabs>
              <w:tab w:val="right" w:leader="dot" w:pos="9350"/>
            </w:tabs>
            <w:rPr>
              <w:noProof/>
            </w:rPr>
          </w:pPr>
          <w:hyperlink w:anchor="_Toc140437999" w:history="1">
            <w:r w:rsidRPr="00681170">
              <w:rPr>
                <w:rStyle w:val="Hipervnculo"/>
                <w:noProof/>
              </w:rPr>
              <w:t>5. Ajustar un modelo robusto y evaluar el promedio de los errores absolutos cometidos. Comparar con el mejor modelo lineal disponi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437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68F" w:rsidRDefault="00FC568F">
          <w:pPr>
            <w:pStyle w:val="TDC3"/>
            <w:tabs>
              <w:tab w:val="right" w:leader="dot" w:pos="9350"/>
            </w:tabs>
            <w:rPr>
              <w:noProof/>
            </w:rPr>
          </w:pPr>
          <w:hyperlink w:anchor="_Toc140438000" w:history="1">
            <w:r w:rsidRPr="00681170">
              <w:rPr>
                <w:rStyle w:val="Hipervnculo"/>
                <w:noProof/>
              </w:rPr>
              <w:t>6. Utilizar un metodo de selección de variables para proponer un modelo multivariado. Analizar el cumplimiento de los supuesto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438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68F" w:rsidRDefault="00FC568F">
          <w:pPr>
            <w:pStyle w:val="TDC3"/>
            <w:tabs>
              <w:tab w:val="right" w:leader="dot" w:pos="9350"/>
            </w:tabs>
            <w:rPr>
              <w:noProof/>
            </w:rPr>
          </w:pPr>
          <w:hyperlink w:anchor="_Toc140438001" w:history="1">
            <w:r w:rsidRPr="00681170">
              <w:rPr>
                <w:rStyle w:val="Hipervnculo"/>
                <w:noProof/>
              </w:rPr>
              <w:t>7. Le parece adecuado un modelo GAMLSS en este caso? Justifiqu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438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68F" w:rsidRDefault="00FC568F">
          <w:pPr>
            <w:pStyle w:val="TDC3"/>
            <w:tabs>
              <w:tab w:val="right" w:leader="dot" w:pos="9350"/>
            </w:tabs>
            <w:rPr>
              <w:noProof/>
            </w:rPr>
          </w:pPr>
          <w:hyperlink w:anchor="_Toc140438002" w:history="1">
            <w:r w:rsidRPr="00681170">
              <w:rPr>
                <w:rStyle w:val="Hipervnculo"/>
                <w:noProof/>
              </w:rPr>
              <w:t>8. Resuma sus conclusion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438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F09D4" w:rsidRDefault="00BF09D4">
          <w:r>
            <w:fldChar w:fldCharType="end"/>
          </w:r>
        </w:p>
      </w:sdtContent>
    </w:sdt>
    <w:p w:rsidR="00BF09D4" w:rsidRDefault="00BF09D4">
      <w:pPr>
        <w:pStyle w:val="FirstParagraph"/>
      </w:pPr>
    </w:p>
    <w:p w:rsidR="00BF09D4" w:rsidRPr="00FC568F" w:rsidRDefault="008C50AB">
      <w:pPr>
        <w:pStyle w:val="Heading2"/>
        <w:rPr>
          <w:lang w:val="es-AR"/>
        </w:rPr>
      </w:pPr>
      <w:bookmarkStart w:id="0" w:name="ejercicio-1"/>
      <w:bookmarkStart w:id="1" w:name="_Toc140437994"/>
      <w:r w:rsidRPr="00FC568F">
        <w:rPr>
          <w:lang w:val="es-AR"/>
        </w:rPr>
        <w:t>Ejercicio 1</w:t>
      </w:r>
      <w:bookmarkEnd w:id="1"/>
    </w:p>
    <w:p w:rsidR="00BF09D4" w:rsidRP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 xml:space="preserve"> En el archivo preciocasas.xlsx se han registrado respecto de 100 viviendas </w:t>
      </w:r>
    </w:p>
    <w:p w:rsidR="00BF09D4" w:rsidRPr="00FC568F" w:rsidRDefault="008C50AB">
      <w:pPr>
        <w:pStyle w:val="Heading3"/>
        <w:rPr>
          <w:lang w:val="es-AR"/>
        </w:rPr>
      </w:pPr>
      <w:bookmarkStart w:id="2" w:name="X3721b3aad5a762fc45742aca259e20b06f7910c"/>
      <w:bookmarkStart w:id="3" w:name="_Toc140437995"/>
      <w:r w:rsidRPr="00FC568F">
        <w:rPr>
          <w:lang w:val="es-AR"/>
        </w:rPr>
        <w:t>1. Construir un modelo lineal simple para explicar el precio en funcion de la superficie y evaluar la bondad del ajuste.</w:t>
      </w:r>
      <w:bookmarkEnd w:id="3"/>
    </w:p>
    <w:p w:rsidR="00BF09D4" w:rsidRDefault="008C50A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BF09D4" w:rsidRDefault="008C50AB">
      <w:pPr>
        <w:pStyle w:val="SourceCode"/>
      </w:pPr>
      <w:r>
        <w:rPr>
          <w:rStyle w:val="VerbatimChar"/>
        </w:rPr>
        <w:lastRenderedPageBreak/>
        <w:t>## The following objects are masked from 'package:sta</w:t>
      </w:r>
      <w:r>
        <w:rPr>
          <w:rStyle w:val="VerbatimChar"/>
        </w:rPr>
        <w:t>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F09D4" w:rsidRDefault="008C50A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 xml:space="preserve">datos_casas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read_excel</w:t>
      </w:r>
      <w:r w:rsidRPr="00FC568F">
        <w:rPr>
          <w:rStyle w:val="NormalTok"/>
          <w:lang w:val="es-AR"/>
        </w:rPr>
        <w:t>(</w:t>
      </w:r>
      <w:r w:rsidRPr="00FC568F">
        <w:rPr>
          <w:rStyle w:val="StringTok"/>
          <w:lang w:val="es-AR"/>
        </w:rPr>
        <w:t>"preciocasas.xlsx"</w:t>
      </w:r>
      <w:r w:rsidRPr="00FC568F">
        <w:rPr>
          <w:rStyle w:val="NormalTok"/>
          <w:lang w:val="es-AR"/>
        </w:rPr>
        <w:t>)</w:t>
      </w:r>
      <w:r w:rsidRPr="00FC568F">
        <w:rPr>
          <w:lang w:val="es-AR"/>
        </w:rPr>
        <w:br/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head</w:t>
      </w:r>
      <w:r w:rsidRPr="00FC568F">
        <w:rPr>
          <w:rStyle w:val="NormalTok"/>
          <w:lang w:val="es-AR"/>
        </w:rPr>
        <w:t>(datos_casas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>## # A tibble: 6 × 7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   caso impuestos dormitorios banio</w:t>
      </w:r>
      <w:r w:rsidRPr="00FC568F">
        <w:rPr>
          <w:rStyle w:val="VerbatimChar"/>
          <w:lang w:val="es-AR"/>
        </w:rPr>
        <w:t>s estrena precio tamanio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  &lt;dbl&gt;     &lt;dbl&gt;       &lt;dbl&gt;  &lt;dbl&gt;   &lt;dbl&gt;  &lt;dbl&gt;   &lt;dbl&gt;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1     1      3104           4      2       0 279900    2048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2     2      1173           2      1       0 146500     912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3     3      3076           4      2   </w:t>
      </w:r>
      <w:r w:rsidRPr="00FC568F">
        <w:rPr>
          <w:rStyle w:val="VerbatimChar"/>
          <w:lang w:val="es-AR"/>
        </w:rPr>
        <w:t xml:space="preserve">    0 237700    1654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4     4      1608           3      2       0 200000    2068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5     5      1454           3      3       0 159900    1477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6     6      2997           3      2       1 499900    3153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 xml:space="preserve">modelo_precio_superficie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lm</w:t>
      </w:r>
      <w:r w:rsidRPr="00FC568F">
        <w:rPr>
          <w:rStyle w:val="NormalTok"/>
          <w:lang w:val="es-AR"/>
        </w:rPr>
        <w:t xml:space="preserve">(precio </w:t>
      </w:r>
      <w:r w:rsidRPr="00FC568F">
        <w:rPr>
          <w:rStyle w:val="SpecialCharTok"/>
          <w:lang w:val="es-AR"/>
        </w:rPr>
        <w:t>~</w:t>
      </w:r>
      <w:r w:rsidRPr="00FC568F">
        <w:rPr>
          <w:rStyle w:val="NormalTok"/>
          <w:lang w:val="es-AR"/>
        </w:rPr>
        <w:t xml:space="preserve"> tamanio, </w:t>
      </w:r>
      <w:r w:rsidRPr="00FC568F">
        <w:rPr>
          <w:rStyle w:val="AttributeTok"/>
          <w:lang w:val="es-AR"/>
        </w:rPr>
        <w:t>data =</w:t>
      </w:r>
      <w:r w:rsidRPr="00FC568F">
        <w:rPr>
          <w:rStyle w:val="NormalTok"/>
          <w:lang w:val="es-AR"/>
        </w:rPr>
        <w:t xml:space="preserve"> datos_casas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modelo_precio_superficie)</w:t>
      </w:r>
    </w:p>
    <w:p w:rsidR="00BF09D4" w:rsidRDefault="008C50AB">
      <w:pPr>
        <w:pStyle w:val="SourceCode"/>
      </w:pP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Call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lm(formula = precio ~ tamanio, data = datos_casas)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Residuals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    Min      1Q  Median      3Q     Max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-236780  -29552   -2507   21639  151675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Coefficients</w:t>
      </w:r>
      <w:r w:rsidRPr="00FC568F">
        <w:rPr>
          <w:rStyle w:val="VerbatimChar"/>
          <w:lang w:val="es-AR"/>
        </w:rPr>
        <w:t>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              Estimate Std. Error t value Pr(&gt;|t|)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(Intercept) -50926.255  14896.373  -3.419 0.000918 ***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tamanio        126.594      8.468  14.951  &lt; 2e-16 ***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---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idual standard error: 56190 on 98 degrees of freedom</w:t>
      </w:r>
      <w:r>
        <w:br/>
      </w:r>
      <w:r>
        <w:rPr>
          <w:rStyle w:val="VerbatimChar"/>
        </w:rPr>
        <w:t xml:space="preserve">## Multiple R-squared:  0.6952, Adjusted R-squared:  0.6921 </w:t>
      </w:r>
      <w:r>
        <w:br/>
      </w:r>
      <w:r>
        <w:rPr>
          <w:rStyle w:val="VerbatimChar"/>
        </w:rPr>
        <w:t>## F-statistic: 223.5 on 1 and 98 DF,  p-value: &lt; 2.2e-16</w:t>
      </w:r>
    </w:p>
    <w:p w:rsidR="00FC568F" w:rsidRP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>El test de Wald y de la regresión arrojan el mismo p-valor de 2,2e-16 al ser un m</w:t>
      </w:r>
      <w:r w:rsidRPr="00FC568F">
        <w:rPr>
          <w:lang w:val="es-AR"/>
        </w:rPr>
        <w:t xml:space="preserve">odelo de una sola variable, lo que indica que la variable tamanio y el modelo son significativos. </w:t>
      </w:r>
    </w:p>
    <w:p w:rsid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 xml:space="preserve"> El coeficiente es positivo, lo que indica que con el aumento de tamaño aumenta el precio  </w:t>
      </w:r>
    </w:p>
    <w:p w:rsid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>El Coeficiente de determinación R2 ajustado indica que el modelo ex</w:t>
      </w:r>
      <w:r w:rsidRPr="00FC568F">
        <w:rPr>
          <w:lang w:val="es-AR"/>
        </w:rPr>
        <w:t xml:space="preserve">plica el 69,21% de la variabilidad en la variable respuesta  </w:t>
      </w:r>
    </w:p>
    <w:p w:rsidR="00BF09D4" w:rsidRP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lastRenderedPageBreak/>
        <w:t xml:space="preserve">Debemos verificar entonces si se cumplen los supuestos del modelo </w:t>
      </w:r>
    </w:p>
    <w:p w:rsidR="00BF09D4" w:rsidRPr="00FC568F" w:rsidRDefault="008C50AB">
      <w:pPr>
        <w:pStyle w:val="Heading3"/>
        <w:rPr>
          <w:lang w:val="es-AR"/>
        </w:rPr>
      </w:pPr>
      <w:bookmarkStart w:id="4" w:name="X8c65e693de0b12f971fa26475c04cde256bf021"/>
      <w:bookmarkStart w:id="5" w:name="_Toc140437996"/>
      <w:bookmarkEnd w:id="2"/>
      <w:r w:rsidRPr="00FC568F">
        <w:rPr>
          <w:lang w:val="es-AR"/>
        </w:rPr>
        <w:t>2. Realizar un analisis diagnóstico y de puntos influyentes e indicar si el modelo es adecuado.</w:t>
      </w:r>
      <w:bookmarkEnd w:id="5"/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Análisis diagnostico</w:t>
      </w:r>
      <w:r w:rsidRPr="00FC568F">
        <w:rPr>
          <w:lang w:val="es-AR"/>
        </w:rPr>
        <w:br/>
      </w:r>
      <w:r w:rsidRPr="00FC568F">
        <w:rPr>
          <w:rStyle w:val="CommentTok"/>
          <w:lang w:val="es-AR"/>
        </w:rPr>
        <w:t>#Normalida</w:t>
      </w:r>
      <w:r w:rsidRPr="00FC568F">
        <w:rPr>
          <w:rStyle w:val="CommentTok"/>
          <w:lang w:val="es-AR"/>
        </w:rPr>
        <w:t>d</w:t>
      </w:r>
      <w:r w:rsidRPr="00FC568F">
        <w:rPr>
          <w:lang w:val="es-AR"/>
        </w:rPr>
        <w:br/>
      </w:r>
      <w:r w:rsidRPr="00FC568F">
        <w:rPr>
          <w:rStyle w:val="CommentTok"/>
          <w:lang w:val="es-AR"/>
        </w:rPr>
        <w:t>#Mediante qqplot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qqnorm</w:t>
      </w:r>
      <w:r w:rsidRPr="00FC568F">
        <w:rPr>
          <w:rStyle w:val="NormalTok"/>
          <w:lang w:val="es-AR"/>
        </w:rPr>
        <w:t>(modelo_precio_superficie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residuals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qqline</w:t>
      </w:r>
      <w:r w:rsidRPr="00FC568F">
        <w:rPr>
          <w:rStyle w:val="NormalTok"/>
          <w:lang w:val="es-AR"/>
        </w:rPr>
        <w:t>(modelo_precio_superficie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residuals)</w:t>
      </w:r>
    </w:p>
    <w:p w:rsidR="00BF09D4" w:rsidRDefault="008C50A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xamen-Ej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09D4" w:rsidRDefault="008C50AB">
      <w:pPr>
        <w:pStyle w:val="SourceCode"/>
      </w:pPr>
      <w:r>
        <w:rPr>
          <w:rStyle w:val="CommentTok"/>
        </w:rPr>
        <w:t>#Mediante test de Shapiro Wilk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modelo_precio_superficie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o_precio_super</w:t>
      </w:r>
      <w:r>
        <w:rPr>
          <w:rStyle w:val="VerbatimChar"/>
        </w:rPr>
        <w:t>ficie$residuals</w:t>
      </w:r>
      <w:r>
        <w:br/>
      </w:r>
      <w:r>
        <w:rPr>
          <w:rStyle w:val="VerbatimChar"/>
        </w:rPr>
        <w:t>## W = 0.93424, p-value = 8.729e-05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Homocedasticidad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lmtest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bptest</w:t>
      </w:r>
      <w:r w:rsidRPr="00FC568F">
        <w:rPr>
          <w:rStyle w:val="NormalTok"/>
          <w:lang w:val="es-AR"/>
        </w:rPr>
        <w:t>(modelo_precio_superficie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 studentized Breusch-Pagan test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data:  modelo_precio_superficie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BP = 37.299, df = 1, p-value = 1.013e-09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lastRenderedPageBreak/>
        <w:t>#Autocorrelacion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lmtest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dwtest</w:t>
      </w:r>
      <w:r w:rsidRPr="00FC568F">
        <w:rPr>
          <w:rStyle w:val="NormalTok"/>
          <w:lang w:val="es-AR"/>
        </w:rPr>
        <w:t>(modelo_precio_superficie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o_precio_superficie</w:t>
      </w:r>
      <w:r>
        <w:br/>
      </w:r>
      <w:r>
        <w:rPr>
          <w:rStyle w:val="VerbatimChar"/>
        </w:rPr>
        <w:t>## DW = 1.4215, p-value = 0.001719</w:t>
      </w:r>
      <w:r>
        <w:br/>
      </w:r>
      <w:r>
        <w:rPr>
          <w:rStyle w:val="VerbatimChar"/>
        </w:rPr>
        <w:t>## alternative hypothesis: true autocorrelation is greater than 0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Grafico de residuos vs valores ajustados y residuos vs leverage con comando plot(modelo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par</w:t>
      </w:r>
      <w:r w:rsidRPr="00FC568F">
        <w:rPr>
          <w:rStyle w:val="NormalTok"/>
          <w:lang w:val="es-AR"/>
        </w:rPr>
        <w:t>(</w:t>
      </w:r>
      <w:r w:rsidRPr="00FC568F">
        <w:rPr>
          <w:rStyle w:val="AttributeTok"/>
          <w:lang w:val="es-AR"/>
        </w:rPr>
        <w:t>mfrow=</w:t>
      </w:r>
      <w:r w:rsidRPr="00FC568F">
        <w:rPr>
          <w:rStyle w:val="FunctionTok"/>
          <w:lang w:val="es-AR"/>
        </w:rPr>
        <w:t>c</w:t>
      </w:r>
      <w:r w:rsidRPr="00FC568F">
        <w:rPr>
          <w:rStyle w:val="NormalTok"/>
          <w:lang w:val="es-AR"/>
        </w:rPr>
        <w:t>(</w:t>
      </w:r>
      <w:r w:rsidRPr="00FC568F">
        <w:rPr>
          <w:rStyle w:val="DecValTok"/>
          <w:lang w:val="es-AR"/>
        </w:rPr>
        <w:t>2</w:t>
      </w:r>
      <w:r w:rsidRPr="00FC568F">
        <w:rPr>
          <w:rStyle w:val="NormalTok"/>
          <w:lang w:val="es-AR"/>
        </w:rPr>
        <w:t>,</w:t>
      </w:r>
      <w:r w:rsidRPr="00FC568F">
        <w:rPr>
          <w:rStyle w:val="DecValTok"/>
          <w:lang w:val="es-AR"/>
        </w:rPr>
        <w:t>2</w:t>
      </w:r>
      <w:r w:rsidRPr="00FC568F">
        <w:rPr>
          <w:rStyle w:val="NormalTok"/>
          <w:lang w:val="es-AR"/>
        </w:rPr>
        <w:t>)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plot</w:t>
      </w:r>
      <w:r w:rsidRPr="00FC568F">
        <w:rPr>
          <w:rStyle w:val="NormalTok"/>
          <w:lang w:val="es-AR"/>
        </w:rPr>
        <w:t>(modelo_precio_superficie)</w:t>
      </w:r>
    </w:p>
    <w:p w:rsidR="00FC568F" w:rsidRDefault="008C50AB">
      <w:pPr>
        <w:pStyle w:val="FirstParagraph"/>
        <w:rPr>
          <w:lang w:val="es-AR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xamen-Ej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C568F">
        <w:rPr>
          <w:lang w:val="es-AR"/>
        </w:rPr>
        <w:t xml:space="preserve">  </w:t>
      </w:r>
    </w:p>
    <w:p w:rsid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>El test de Shapiro-Wilk rechaza normalidad de los residuos con un nivel de significación de 5%. Esto también se ob</w:t>
      </w:r>
      <w:r w:rsidRPr="00FC568F">
        <w:rPr>
          <w:lang w:val="es-AR"/>
        </w:rPr>
        <w:t>serva en el qqplot, ya que las observaciones se desvían de la recta  El test de Breush-Pagan rechaza homocedasticidad de los residuos con un nivel de significación de 5%. Esto se comprueba en el gráfico de residuos vs fitted-values, donde se ve que hay may</w:t>
      </w:r>
      <w:r w:rsidRPr="00FC568F">
        <w:rPr>
          <w:lang w:val="es-AR"/>
        </w:rPr>
        <w:t xml:space="preserve">or variabilidad, particularmente dada por la observación 64  </w:t>
      </w:r>
    </w:p>
    <w:p w:rsid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 xml:space="preserve">El test de Dubin-Watson rechaza autocorrelación de los residuos igual a 0 con un nivel de significación de 5%, por lo que no son independientes  </w:t>
      </w:r>
    </w:p>
    <w:p w:rsidR="00BF09D4" w:rsidRP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 xml:space="preserve">Observamos que ninguno de los supuestos se cumple </w:t>
      </w:r>
    </w:p>
    <w:p w:rsidR="00BF09D4" w:rsidRPr="00FC568F" w:rsidRDefault="008C50AB">
      <w:pPr>
        <w:pStyle w:val="Textoindependiente"/>
        <w:rPr>
          <w:lang w:val="es-AR"/>
        </w:rPr>
      </w:pPr>
      <w:r w:rsidRPr="00FC568F">
        <w:rPr>
          <w:lang w:val="es-AR"/>
        </w:rPr>
        <w:t>Analizamos puntos influyentes: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lastRenderedPageBreak/>
        <w:t>#Generamos el summary de las distintas métricas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influence.measures</w:t>
      </w:r>
      <w:r w:rsidRPr="00FC568F">
        <w:rPr>
          <w:rStyle w:val="NormalTok"/>
          <w:lang w:val="es-AR"/>
        </w:rPr>
        <w:t>(</w:t>
      </w:r>
      <w:r w:rsidRPr="00FC568F">
        <w:rPr>
          <w:rStyle w:val="AttributeTok"/>
          <w:lang w:val="es-AR"/>
        </w:rPr>
        <w:t>model =</w:t>
      </w:r>
      <w:r w:rsidRPr="00FC568F">
        <w:rPr>
          <w:rStyle w:val="NormalTok"/>
          <w:lang w:val="es-AR"/>
        </w:rPr>
        <w:t xml:space="preserve"> modelo_precio_superficie))</w:t>
      </w:r>
    </w:p>
    <w:p w:rsidR="00BF09D4" w:rsidRDefault="008C50AB">
      <w:pPr>
        <w:pStyle w:val="SourceCode"/>
      </w:pPr>
      <w:r>
        <w:rPr>
          <w:rStyle w:val="VerbatimChar"/>
        </w:rPr>
        <w:t>## Potentially influential observations of</w:t>
      </w:r>
      <w:r>
        <w:br/>
      </w:r>
      <w:r>
        <w:rPr>
          <w:rStyle w:val="VerbatimChar"/>
        </w:rPr>
        <w:t>##   lm(formula = precio ~ tamanio, data = datos_casas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dfb</w:t>
      </w:r>
      <w:r>
        <w:rPr>
          <w:rStyle w:val="VerbatimChar"/>
        </w:rPr>
        <w:t xml:space="preserve">.1_  dfb.tamn dffit   cov.r   cook.d  hat    </w:t>
      </w:r>
      <w:r>
        <w:br/>
      </w:r>
      <w:r>
        <w:rPr>
          <w:rStyle w:val="VerbatimChar"/>
        </w:rPr>
        <w:t>## 6  -0.52    0.69     0.75_*  0.92_*  0.26    0.06_*</w:t>
      </w:r>
      <w:r>
        <w:br/>
      </w:r>
      <w:r>
        <w:rPr>
          <w:rStyle w:val="VerbatimChar"/>
        </w:rPr>
        <w:t xml:space="preserve">## 7   0.20   -0.11     0.29    0.90_*  0.04    0.01  </w:t>
      </w:r>
      <w:r>
        <w:br/>
      </w:r>
      <w:r>
        <w:rPr>
          <w:rStyle w:val="VerbatimChar"/>
        </w:rPr>
        <w:t>## 9  -0.82    1.00_*   1.04_*  1.03    0.51    0.14_*</w:t>
      </w:r>
      <w:r>
        <w:br/>
      </w:r>
      <w:r>
        <w:rPr>
          <w:rStyle w:val="VerbatimChar"/>
        </w:rPr>
        <w:t xml:space="preserve">## 22  0.02   -0.02    -0.02    1.09_*  0.00 </w:t>
      </w:r>
      <w:r>
        <w:rPr>
          <w:rStyle w:val="VerbatimChar"/>
        </w:rPr>
        <w:t xml:space="preserve">   0.06  </w:t>
      </w:r>
      <w:r>
        <w:br/>
      </w:r>
      <w:r>
        <w:rPr>
          <w:rStyle w:val="VerbatimChar"/>
        </w:rPr>
        <w:t>## 35 -0.77    0.95     0.98_*  1.04    0.46    0.13_*</w:t>
      </w:r>
      <w:r>
        <w:br/>
      </w:r>
      <w:r>
        <w:rPr>
          <w:rStyle w:val="VerbatimChar"/>
        </w:rPr>
        <w:t>## 64  1.65_* -2.01_*  -2.08_*  0.74_*  1.73_*  0.14_*</w:t>
      </w:r>
      <w:r>
        <w:br/>
      </w:r>
      <w:r>
        <w:rPr>
          <w:rStyle w:val="VerbatimChar"/>
        </w:rPr>
        <w:t>## 76 -0.31    0.43     0.49_*  0.97    0.11    0.05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Por dffits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n</w:t>
      </w:r>
      <w:r w:rsidRPr="00FC568F">
        <w:rPr>
          <w:rStyle w:val="OtherTok"/>
          <w:lang w:val="es-AR"/>
        </w:rPr>
        <w:t>&lt;-</w:t>
      </w:r>
      <w:r w:rsidRPr="00FC568F">
        <w:rPr>
          <w:rStyle w:val="FunctionTok"/>
          <w:lang w:val="es-AR"/>
        </w:rPr>
        <w:t>length</w:t>
      </w:r>
      <w:r w:rsidRPr="00FC568F">
        <w:rPr>
          <w:rStyle w:val="NormalTok"/>
          <w:lang w:val="es-AR"/>
        </w:rPr>
        <w:t>(modelo_precio_superficie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precio)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p</w:t>
      </w:r>
      <w:r w:rsidRPr="00FC568F">
        <w:rPr>
          <w:rStyle w:val="OtherTok"/>
          <w:lang w:val="es-AR"/>
        </w:rPr>
        <w:t>&lt;-</w:t>
      </w:r>
      <w:r w:rsidRPr="00FC568F">
        <w:rPr>
          <w:rStyle w:val="FunctionTok"/>
          <w:lang w:val="es-AR"/>
        </w:rPr>
        <w:t>length</w:t>
      </w:r>
      <w:r w:rsidRPr="00FC568F">
        <w:rPr>
          <w:rStyle w:val="NormalTok"/>
          <w:lang w:val="es-AR"/>
        </w:rPr>
        <w:t>(modelo_precio_superficie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coefficients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which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dffits</w:t>
      </w:r>
      <w:r w:rsidRPr="00FC568F">
        <w:rPr>
          <w:rStyle w:val="NormalTok"/>
          <w:lang w:val="es-AR"/>
        </w:rPr>
        <w:t>(modelo_precio_superficie)</w:t>
      </w:r>
      <w:r w:rsidRPr="00FC568F">
        <w:rPr>
          <w:rStyle w:val="SpecialCharTok"/>
          <w:lang w:val="es-AR"/>
        </w:rPr>
        <w:t>&gt;</w:t>
      </w:r>
      <w:r w:rsidRPr="00FC568F">
        <w:rPr>
          <w:rStyle w:val="DecValTok"/>
          <w:lang w:val="es-AR"/>
        </w:rPr>
        <w:t>2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SpecialCharTok"/>
          <w:lang w:val="es-AR"/>
        </w:rPr>
        <w:t>*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sqrt</w:t>
      </w:r>
      <w:r w:rsidRPr="00FC568F">
        <w:rPr>
          <w:rStyle w:val="NormalTok"/>
          <w:lang w:val="es-AR"/>
        </w:rPr>
        <w:t xml:space="preserve">(p </w:t>
      </w:r>
      <w:r w:rsidRPr="00FC568F">
        <w:rPr>
          <w:rStyle w:val="SpecialCharTok"/>
          <w:lang w:val="es-AR"/>
        </w:rPr>
        <w:t>/</w:t>
      </w:r>
      <w:r w:rsidRPr="00FC568F">
        <w:rPr>
          <w:rStyle w:val="NormalTok"/>
          <w:lang w:val="es-AR"/>
        </w:rPr>
        <w:t xml:space="preserve"> n)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>## named integer(0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FunctionTok"/>
          <w:lang w:val="es-AR"/>
        </w:rPr>
        <w:t>which.max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dffits</w:t>
      </w:r>
      <w:r w:rsidRPr="00FC568F">
        <w:rPr>
          <w:rStyle w:val="NormalTok"/>
          <w:lang w:val="es-AR"/>
        </w:rPr>
        <w:t>(modelo_precio_superficie)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 xml:space="preserve">## 9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9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Por dfbetas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which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dfbetas</w:t>
      </w:r>
      <w:r w:rsidRPr="00FC568F">
        <w:rPr>
          <w:rStyle w:val="NormalTok"/>
          <w:lang w:val="es-AR"/>
        </w:rPr>
        <w:t>(modelo_precio_superficie)[,</w:t>
      </w:r>
      <w:r w:rsidRPr="00FC568F">
        <w:rPr>
          <w:rStyle w:val="DecValTok"/>
          <w:lang w:val="es-AR"/>
        </w:rPr>
        <w:t>2</w:t>
      </w:r>
      <w:r w:rsidRPr="00FC568F">
        <w:rPr>
          <w:rStyle w:val="NormalTok"/>
          <w:lang w:val="es-AR"/>
        </w:rPr>
        <w:t>]</w:t>
      </w:r>
      <w:r w:rsidRPr="00FC568F">
        <w:rPr>
          <w:rStyle w:val="SpecialCharTok"/>
          <w:lang w:val="es-AR"/>
        </w:rPr>
        <w:t>&gt;</w:t>
      </w:r>
      <w:r w:rsidRPr="00FC568F">
        <w:rPr>
          <w:rStyle w:val="DecValTok"/>
          <w:lang w:val="es-AR"/>
        </w:rPr>
        <w:t>1</w:t>
      </w:r>
      <w:r w:rsidRPr="00FC568F">
        <w:rPr>
          <w:rStyle w:val="NormalTok"/>
          <w:lang w:val="es-AR"/>
        </w:rPr>
        <w:t>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 xml:space="preserve">## 9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9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FunctionTok"/>
          <w:lang w:val="es-AR"/>
        </w:rPr>
        <w:t>which.max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dfbe</w:t>
      </w:r>
      <w:r w:rsidRPr="00FC568F">
        <w:rPr>
          <w:rStyle w:val="FunctionTok"/>
          <w:lang w:val="es-AR"/>
        </w:rPr>
        <w:t>tas</w:t>
      </w:r>
      <w:r w:rsidRPr="00FC568F">
        <w:rPr>
          <w:rStyle w:val="NormalTok"/>
          <w:lang w:val="es-AR"/>
        </w:rPr>
        <w:t>(modelo_precio_superficie)[,</w:t>
      </w:r>
      <w:r w:rsidRPr="00FC568F">
        <w:rPr>
          <w:rStyle w:val="DecValTok"/>
          <w:lang w:val="es-AR"/>
        </w:rPr>
        <w:t>2</w:t>
      </w:r>
      <w:r w:rsidRPr="00FC568F">
        <w:rPr>
          <w:rStyle w:val="NormalTok"/>
          <w:lang w:val="es-AR"/>
        </w:rPr>
        <w:t>]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9 </w:t>
      </w:r>
      <w:r>
        <w:br/>
      </w:r>
      <w:r>
        <w:rPr>
          <w:rStyle w:val="VerbatimChar"/>
        </w:rPr>
        <w:t>## 9</w:t>
      </w:r>
    </w:p>
    <w:p w:rsidR="00BF09D4" w:rsidRDefault="008C50AB">
      <w:pPr>
        <w:pStyle w:val="SourceCode"/>
      </w:pPr>
      <w:r>
        <w:rPr>
          <w:rStyle w:val="CommentTok"/>
        </w:rPr>
        <w:t>#Por leverage</w:t>
      </w:r>
      <w:r>
        <w:br/>
      </w:r>
      <w:r>
        <w:rPr>
          <w:rStyle w:val="NormalTok"/>
        </w:rPr>
        <w:t xml:space="preserve">le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atvalues</w:t>
      </w:r>
      <w:r>
        <w:rPr>
          <w:rStyle w:val="NormalTok"/>
        </w:rPr>
        <w:t xml:space="preserve">(modelo_precio_superficie) </w:t>
      </w:r>
      <w:r>
        <w:rPr>
          <w:rStyle w:val="SpecialCharTok"/>
        </w:rPr>
        <w:t>&gt;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leverage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>## named integer(0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FunctionTok"/>
          <w:lang w:val="es-AR"/>
        </w:rPr>
        <w:t>which.max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hatvalues</w:t>
      </w:r>
      <w:r w:rsidRPr="00FC568F">
        <w:rPr>
          <w:rStyle w:val="NormalTok"/>
          <w:lang w:val="es-AR"/>
        </w:rPr>
        <w:t>(modelo_precio_superficie)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 xml:space="preserve">## 64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64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Por distancias de cook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dcook</w:t>
      </w:r>
      <w:r w:rsidRPr="00FC568F">
        <w:rPr>
          <w:rStyle w:val="OtherTok"/>
          <w:lang w:val="es-AR"/>
        </w:rPr>
        <w:t>&lt;-</w:t>
      </w:r>
      <w:r w:rsidRPr="00FC568F">
        <w:rPr>
          <w:rStyle w:val="FunctionTok"/>
          <w:lang w:val="es-AR"/>
        </w:rPr>
        <w:t>cooks.distance</w:t>
      </w:r>
      <w:r w:rsidRPr="00FC568F">
        <w:rPr>
          <w:rStyle w:val="NormalTok"/>
          <w:lang w:val="es-AR"/>
        </w:rPr>
        <w:t>(modelo_precio_superficie)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dcook_corte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dcook </w:t>
      </w:r>
      <w:r w:rsidRPr="00FC568F">
        <w:rPr>
          <w:rStyle w:val="SpecialCharTok"/>
          <w:lang w:val="es-AR"/>
        </w:rPr>
        <w:t>&gt;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DecValTok"/>
          <w:lang w:val="es-AR"/>
        </w:rPr>
        <w:t>4</w:t>
      </w:r>
      <w:r w:rsidRPr="00FC568F">
        <w:rPr>
          <w:rStyle w:val="SpecialCharTok"/>
          <w:lang w:val="es-AR"/>
        </w:rPr>
        <w:t>/</w:t>
      </w:r>
      <w:r w:rsidRPr="00FC568F">
        <w:rPr>
          <w:rStyle w:val="NormalTok"/>
          <w:lang w:val="es-AR"/>
        </w:rPr>
        <w:t xml:space="preserve">n </w:t>
      </w:r>
      <w:r w:rsidRPr="00FC568F">
        <w:rPr>
          <w:rStyle w:val="CommentTok"/>
          <w:lang w:val="es-AR"/>
        </w:rPr>
        <w:t>#adoptamos el valor de corte de 4/n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which</w:t>
      </w:r>
      <w:r w:rsidRPr="00FC568F">
        <w:rPr>
          <w:rStyle w:val="NormalTok"/>
          <w:lang w:val="es-AR"/>
        </w:rPr>
        <w:t>(dcook_corte)</w:t>
      </w:r>
    </w:p>
    <w:p w:rsidR="00BF09D4" w:rsidRDefault="008C50AB">
      <w:pPr>
        <w:pStyle w:val="SourceCode"/>
      </w:pPr>
      <w:r>
        <w:rPr>
          <w:rStyle w:val="VerbatimChar"/>
        </w:rPr>
        <w:lastRenderedPageBreak/>
        <w:t>## named integer(0)</w:t>
      </w:r>
    </w:p>
    <w:p w:rsidR="00BF09D4" w:rsidRDefault="008C50AB">
      <w:pPr>
        <w:pStyle w:val="SourceCode"/>
      </w:pPr>
      <w:r>
        <w:rPr>
          <w:rStyle w:val="FunctionTok"/>
        </w:rPr>
        <w:t>which.max</w:t>
      </w:r>
      <w:r>
        <w:rPr>
          <w:rStyle w:val="NormalTok"/>
        </w:rPr>
        <w:t>(dcook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 xml:space="preserve">## 64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64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>car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influenceIndexPlot</w:t>
      </w:r>
      <w:r w:rsidRPr="00FC568F">
        <w:rPr>
          <w:rStyle w:val="NormalTok"/>
          <w:lang w:val="es-AR"/>
        </w:rPr>
        <w:t xml:space="preserve">(modelo_precio_superficie, </w:t>
      </w:r>
      <w:r w:rsidRPr="00FC568F">
        <w:rPr>
          <w:rStyle w:val="AttributeTok"/>
          <w:lang w:val="es-AR"/>
        </w:rPr>
        <w:t>vars=</w:t>
      </w:r>
      <w:r w:rsidRPr="00FC568F">
        <w:rPr>
          <w:rStyle w:val="StringTok"/>
          <w:lang w:val="es-AR"/>
        </w:rPr>
        <w:t>'Cook'</w:t>
      </w:r>
      <w:r w:rsidRPr="00FC568F">
        <w:rPr>
          <w:rStyle w:val="NormalTok"/>
          <w:lang w:val="es-AR"/>
        </w:rPr>
        <w:t xml:space="preserve">, </w:t>
      </w:r>
      <w:r w:rsidRPr="00FC568F">
        <w:rPr>
          <w:rStyle w:val="AttributeTok"/>
          <w:lang w:val="es-AR"/>
        </w:rPr>
        <w:t>las=</w:t>
      </w:r>
      <w:r w:rsidRPr="00FC568F">
        <w:rPr>
          <w:rStyle w:val="DecValTok"/>
          <w:lang w:val="es-AR"/>
        </w:rPr>
        <w:t>1</w:t>
      </w:r>
      <w:r w:rsidRPr="00FC568F">
        <w:rPr>
          <w:rStyle w:val="NormalTok"/>
          <w:lang w:val="es-AR"/>
        </w:rPr>
        <w:t>,</w:t>
      </w:r>
      <w:r w:rsidRPr="00FC568F">
        <w:rPr>
          <w:rStyle w:val="AttributeTok"/>
          <w:lang w:val="es-AR"/>
        </w:rPr>
        <w:t>col=</w:t>
      </w:r>
      <w:r w:rsidRPr="00FC568F">
        <w:rPr>
          <w:rStyle w:val="StringTok"/>
          <w:lang w:val="es-AR"/>
        </w:rPr>
        <w:t>'blue'</w:t>
      </w:r>
      <w:r w:rsidRPr="00FC568F">
        <w:rPr>
          <w:rStyle w:val="NormalTok"/>
          <w:lang w:val="es-AR"/>
        </w:rPr>
        <w:t>)</w:t>
      </w:r>
    </w:p>
    <w:p w:rsidR="00BF09D4" w:rsidRPr="00FC568F" w:rsidRDefault="008C50AB">
      <w:pPr>
        <w:pStyle w:val="FirstParagraph"/>
        <w:rPr>
          <w:lang w:val="es-AR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xamen-Ej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C568F">
        <w:rPr>
          <w:lang w:val="es-AR"/>
        </w:rPr>
        <w:t xml:space="preserve"> </w:t>
      </w:r>
    </w:p>
    <w:p w:rsidR="00FC568F" w:rsidRDefault="008C50AB">
      <w:pPr>
        <w:pStyle w:val="Textoindependiente"/>
        <w:rPr>
          <w:lang w:val="es-AR"/>
        </w:rPr>
      </w:pPr>
      <w:r w:rsidRPr="00FC568F">
        <w:rPr>
          <w:lang w:val="es-AR"/>
        </w:rPr>
        <w:t xml:space="preserve">Si bien al adoptar los puntos de corte, sólo dfbetas arroja un punto influyente (la obs 9), podemos observar que los valores máximos de dffits y dfbetas son en la observación 9, mientras que por distancia de cook y leverange son máximos en la observación </w:t>
      </w:r>
      <w:r w:rsidRPr="00FC568F">
        <w:rPr>
          <w:lang w:val="es-AR"/>
        </w:rPr>
        <w:t xml:space="preserve">64. </w:t>
      </w:r>
    </w:p>
    <w:p w:rsidR="00BF09D4" w:rsidRPr="00FC568F" w:rsidRDefault="008C50AB">
      <w:pPr>
        <w:pStyle w:val="Textoindependiente"/>
        <w:rPr>
          <w:lang w:val="es-AR"/>
        </w:rPr>
      </w:pPr>
      <w:r w:rsidRPr="00FC568F">
        <w:rPr>
          <w:lang w:val="es-AR"/>
        </w:rPr>
        <w:t xml:space="preserve">En el gráfico de influence plot de distancias de Cook se visualiza la observación 64 como punto influyente, seguido de la observación 9 </w:t>
      </w:r>
    </w:p>
    <w:p w:rsidR="00BF09D4" w:rsidRPr="00FC568F" w:rsidRDefault="008C50AB">
      <w:pPr>
        <w:pStyle w:val="Heading3"/>
        <w:rPr>
          <w:lang w:val="es-AR"/>
        </w:rPr>
      </w:pPr>
      <w:bookmarkStart w:id="6" w:name="X8d984d818e93cb4fcc0b0f89b58205f20f7143b"/>
      <w:bookmarkStart w:id="7" w:name="_Toc140437997"/>
      <w:bookmarkEnd w:id="4"/>
      <w:r w:rsidRPr="00FC568F">
        <w:rPr>
          <w:lang w:val="es-AR"/>
        </w:rPr>
        <w:t xml:space="preserve">3. Realizar una transformacion de la variable respuesta para lograr normalidad en la distribución de los residuos. </w:t>
      </w:r>
      <w:r w:rsidRPr="00FC568F">
        <w:rPr>
          <w:lang w:val="es-AR"/>
        </w:rPr>
        <w:t>Indicar si el modelo con esta transformacion resulta adecuado.</w:t>
      </w:r>
      <w:bookmarkEnd w:id="7"/>
    </w:p>
    <w:p w:rsidR="00BF09D4" w:rsidRPr="00FC568F" w:rsidRDefault="00BF09D4">
      <w:pPr>
        <w:pStyle w:val="FirstParagraph"/>
        <w:rPr>
          <w:lang w:val="es-AR"/>
        </w:rPr>
      </w:pP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>boxcox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MASS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boxcox</w:t>
      </w:r>
      <w:r w:rsidRPr="00FC568F">
        <w:rPr>
          <w:rStyle w:val="NormalTok"/>
          <w:lang w:val="es-AR"/>
        </w:rPr>
        <w:t xml:space="preserve">(precio </w:t>
      </w:r>
      <w:r w:rsidRPr="00FC568F">
        <w:rPr>
          <w:rStyle w:val="SpecialCharTok"/>
          <w:lang w:val="es-AR"/>
        </w:rPr>
        <w:t>~</w:t>
      </w:r>
      <w:r w:rsidRPr="00FC568F">
        <w:rPr>
          <w:rStyle w:val="NormalTok"/>
          <w:lang w:val="es-AR"/>
        </w:rPr>
        <w:t xml:space="preserve"> tamanio, </w:t>
      </w:r>
      <w:r w:rsidRPr="00FC568F">
        <w:rPr>
          <w:rStyle w:val="AttributeTok"/>
          <w:lang w:val="es-AR"/>
        </w:rPr>
        <w:t>data =</w:t>
      </w:r>
      <w:r w:rsidRPr="00FC568F">
        <w:rPr>
          <w:rStyle w:val="NormalTok"/>
          <w:lang w:val="es-AR"/>
        </w:rPr>
        <w:t xml:space="preserve"> datos_casas,</w:t>
      </w:r>
      <w:r w:rsidRPr="00FC568F">
        <w:rPr>
          <w:rStyle w:val="AttributeTok"/>
          <w:lang w:val="es-AR"/>
        </w:rPr>
        <w:t>plotit=</w:t>
      </w:r>
      <w:r w:rsidRPr="00FC568F">
        <w:rPr>
          <w:rStyle w:val="ConstantTok"/>
          <w:lang w:val="es-AR"/>
        </w:rPr>
        <w:t>TRUE</w:t>
      </w:r>
      <w:r w:rsidRPr="00FC568F">
        <w:rPr>
          <w:rStyle w:val="NormalTok"/>
          <w:lang w:val="es-AR"/>
        </w:rPr>
        <w:t>)</w:t>
      </w:r>
    </w:p>
    <w:p w:rsidR="00BF09D4" w:rsidRDefault="008C50A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xamen-Ej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 xml:space="preserve">lambda_bc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boxcox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x[boxcox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y</w:t>
      </w:r>
      <w:r w:rsidRPr="00FC568F">
        <w:rPr>
          <w:rStyle w:val="SpecialCharTok"/>
          <w:lang w:val="es-AR"/>
        </w:rPr>
        <w:t>==</w:t>
      </w:r>
      <w:r w:rsidRPr="00FC568F">
        <w:rPr>
          <w:rStyle w:val="FunctionTok"/>
          <w:lang w:val="es-AR"/>
        </w:rPr>
        <w:t>max</w:t>
      </w:r>
      <w:r w:rsidRPr="00FC568F">
        <w:rPr>
          <w:rStyle w:val="NormalTok"/>
          <w:lang w:val="es-AR"/>
        </w:rPr>
        <w:t>(boxcox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y)]</w:t>
      </w:r>
      <w:r w:rsidRPr="00FC568F">
        <w:rPr>
          <w:rStyle w:val="CommentTok"/>
          <w:lang w:val="es-AR"/>
        </w:rPr>
        <w:t>#El lambda arroja 0.34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lambda_bc </w:t>
      </w:r>
      <w:r w:rsidRPr="00FC568F">
        <w:rPr>
          <w:rStyle w:val="CommentTok"/>
          <w:lang w:val="es-AR"/>
        </w:rPr>
        <w:t>#El lambda es de 0.34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>## [1] 0.3434343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 xml:space="preserve">modelo_precio_superficie.bc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lm</w:t>
      </w:r>
      <w:r w:rsidRPr="00FC568F">
        <w:rPr>
          <w:rStyle w:val="NormalTok"/>
          <w:lang w:val="es-AR"/>
        </w:rPr>
        <w:t>(((precio</w:t>
      </w:r>
      <w:r w:rsidRPr="00FC568F">
        <w:rPr>
          <w:rStyle w:val="SpecialCharTok"/>
          <w:lang w:val="es-AR"/>
        </w:rPr>
        <w:t>^</w:t>
      </w:r>
      <w:r w:rsidRPr="00FC568F">
        <w:rPr>
          <w:rStyle w:val="NormalTok"/>
          <w:lang w:val="es-AR"/>
        </w:rPr>
        <w:t xml:space="preserve">lambda_bc </w:t>
      </w:r>
      <w:r w:rsidRPr="00FC568F">
        <w:rPr>
          <w:rStyle w:val="SpecialCharTok"/>
          <w:lang w:val="es-AR"/>
        </w:rPr>
        <w:t>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DecValTok"/>
          <w:lang w:val="es-AR"/>
        </w:rPr>
        <w:t>1</w:t>
      </w:r>
      <w:r w:rsidRPr="00FC568F">
        <w:rPr>
          <w:rStyle w:val="NormalTok"/>
          <w:lang w:val="es-AR"/>
        </w:rPr>
        <w:t xml:space="preserve">) </w:t>
      </w:r>
      <w:r w:rsidRPr="00FC568F">
        <w:rPr>
          <w:rStyle w:val="SpecialCharTok"/>
          <w:lang w:val="es-AR"/>
        </w:rPr>
        <w:t>/</w:t>
      </w:r>
      <w:r w:rsidRPr="00FC568F">
        <w:rPr>
          <w:rStyle w:val="NormalTok"/>
          <w:lang w:val="es-AR"/>
        </w:rPr>
        <w:t xml:space="preserve"> lambda_bc) </w:t>
      </w:r>
      <w:r w:rsidRPr="00FC568F">
        <w:rPr>
          <w:rStyle w:val="SpecialCharTok"/>
          <w:lang w:val="es-AR"/>
        </w:rPr>
        <w:t>~</w:t>
      </w:r>
      <w:r w:rsidRPr="00FC568F">
        <w:rPr>
          <w:rStyle w:val="NormalTok"/>
          <w:lang w:val="es-AR"/>
        </w:rPr>
        <w:t xml:space="preserve"> tamanio, </w:t>
      </w:r>
      <w:r w:rsidRPr="00FC568F">
        <w:rPr>
          <w:rStyle w:val="AttributeTok"/>
          <w:lang w:val="es-AR"/>
        </w:rPr>
        <w:t>data =</w:t>
      </w:r>
      <w:r w:rsidRPr="00FC568F">
        <w:rPr>
          <w:rStyle w:val="NormalTok"/>
          <w:lang w:val="es-AR"/>
        </w:rPr>
        <w:t xml:space="preserve"> datos_casas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modelo_precio_superficie.bc)</w:t>
      </w:r>
    </w:p>
    <w:p w:rsidR="00BF09D4" w:rsidRDefault="008C50AB">
      <w:pPr>
        <w:pStyle w:val="SourceCode"/>
      </w:pP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Call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lm(formula = ((precio^lambda_bc - 1)/lambda_bc) ~ tamanio, data = datos_casas)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Residuals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 </w:t>
      </w:r>
      <w:r w:rsidRPr="00FC568F">
        <w:rPr>
          <w:rStyle w:val="VerbatimChar"/>
          <w:lang w:val="es-AR"/>
        </w:rPr>
        <w:t xml:space="preserve">   Min      1Q  Median      3Q     Max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-68.844 -11.873   0.338   9.640  53.244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Coefficients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             Estimate Std. Error t value Pr(&gt;|t|)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(Intercept) 1.007e+02  5.152e+00   19.54   &lt;2e-16 ***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tamanio     4.095e-02  2.928e-03  </w:t>
      </w:r>
      <w:r w:rsidRPr="00FC568F">
        <w:rPr>
          <w:rStyle w:val="VerbatimChar"/>
          <w:lang w:val="es-AR"/>
        </w:rPr>
        <w:t xml:space="preserve"> 13.98   &lt;2e-16 ***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---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9.43 on 98 degrees of freedom</w:t>
      </w:r>
      <w:r>
        <w:br/>
      </w:r>
      <w:r>
        <w:rPr>
          <w:rStyle w:val="VerbatimChar"/>
        </w:rPr>
        <w:lastRenderedPageBreak/>
        <w:t xml:space="preserve">## Multiple R-squared:  0.6661, Adjusted R-squared:  0.6627 </w:t>
      </w:r>
      <w:r>
        <w:br/>
      </w:r>
      <w:r>
        <w:rPr>
          <w:rStyle w:val="VerbatimChar"/>
        </w:rPr>
        <w:t xml:space="preserve">## F-statistic: 195.5 on 1 and 98 DF,  </w:t>
      </w:r>
      <w:r>
        <w:rPr>
          <w:rStyle w:val="VerbatimChar"/>
        </w:rPr>
        <w:t>p-value: &lt; 2.2e-16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Análisis diagnostico</w:t>
      </w:r>
      <w:r w:rsidRPr="00FC568F">
        <w:rPr>
          <w:lang w:val="es-AR"/>
        </w:rPr>
        <w:br/>
      </w:r>
      <w:r w:rsidRPr="00FC568F">
        <w:rPr>
          <w:rStyle w:val="CommentTok"/>
          <w:lang w:val="es-AR"/>
        </w:rPr>
        <w:t>#Normalidad</w:t>
      </w:r>
      <w:r w:rsidRPr="00FC568F">
        <w:rPr>
          <w:lang w:val="es-AR"/>
        </w:rPr>
        <w:br/>
      </w:r>
      <w:r w:rsidRPr="00FC568F">
        <w:rPr>
          <w:rStyle w:val="CommentTok"/>
          <w:lang w:val="es-AR"/>
        </w:rPr>
        <w:t>#Mediante qqplot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qqnorm</w:t>
      </w:r>
      <w:r w:rsidRPr="00FC568F">
        <w:rPr>
          <w:rStyle w:val="NormalTok"/>
          <w:lang w:val="es-AR"/>
        </w:rPr>
        <w:t>(modelo_precio_superficie.bc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residuals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qqline</w:t>
      </w:r>
      <w:r w:rsidRPr="00FC568F">
        <w:rPr>
          <w:rStyle w:val="NormalTok"/>
          <w:lang w:val="es-AR"/>
        </w:rPr>
        <w:t>(modelo_precio_superficie.bc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residuals)</w:t>
      </w:r>
    </w:p>
    <w:p w:rsidR="00BF09D4" w:rsidRDefault="008C50A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xamen-Ej1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09D4" w:rsidRDefault="008C50AB">
      <w:pPr>
        <w:pStyle w:val="SourceCode"/>
      </w:pPr>
      <w:r>
        <w:rPr>
          <w:rStyle w:val="CommentTok"/>
        </w:rPr>
        <w:t>#Mediante test de Shapiro Wilk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modelo_precio_superficie.bc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o_precio_superficie.bc$residuals</w:t>
      </w:r>
      <w:r>
        <w:br/>
      </w:r>
      <w:r>
        <w:rPr>
          <w:rStyle w:val="VerbatimChar"/>
        </w:rPr>
        <w:t>## W = 0.97273, p-value = 0.03592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Homocedasticidad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lmtest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bptest</w:t>
      </w:r>
      <w:r w:rsidRPr="00FC568F">
        <w:rPr>
          <w:rStyle w:val="NormalTok"/>
          <w:lang w:val="es-AR"/>
        </w:rPr>
        <w:t>(modelo_precio_superficie.bc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o_precio_superfici</w:t>
      </w:r>
      <w:r>
        <w:rPr>
          <w:rStyle w:val="VerbatimChar"/>
        </w:rPr>
        <w:t>e.bc</w:t>
      </w:r>
      <w:r>
        <w:br/>
      </w:r>
      <w:r>
        <w:rPr>
          <w:rStyle w:val="VerbatimChar"/>
        </w:rPr>
        <w:t>## BP = 3.7537, df = 1, p-value = 0.05269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lastRenderedPageBreak/>
        <w:t>#Autocorrelacion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lmtest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dwtest</w:t>
      </w:r>
      <w:r w:rsidRPr="00FC568F">
        <w:rPr>
          <w:rStyle w:val="NormalTok"/>
          <w:lang w:val="es-AR"/>
        </w:rPr>
        <w:t>(modelo_precio_superficie.bc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o_precio_superficie.bc</w:t>
      </w:r>
      <w:r>
        <w:br/>
      </w:r>
      <w:r>
        <w:rPr>
          <w:rStyle w:val="VerbatimChar"/>
        </w:rPr>
        <w:t>## DW = 1.4434, p-value = 0.002441</w:t>
      </w:r>
      <w:r>
        <w:br/>
      </w:r>
      <w:r>
        <w:rPr>
          <w:rStyle w:val="VerbatimChar"/>
        </w:rPr>
        <w:t>## alternative hypothesis: true autocorrelat</w:t>
      </w:r>
      <w:r>
        <w:rPr>
          <w:rStyle w:val="VerbatimChar"/>
        </w:rPr>
        <w:t>ion is greater than 0</w:t>
      </w:r>
    </w:p>
    <w:p w:rsid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 xml:space="preserve">Vemos que el test de la regresión indica que es significativo, pero al realizar análisis diagnóstico observamos que con un nivel de significación de 5% rechaza normalidad y autocorrrelación igual a 0 de los residuos.  </w:t>
      </w:r>
    </w:p>
    <w:p w:rsid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>El test de Breus</w:t>
      </w:r>
      <w:r w:rsidRPr="00FC568F">
        <w:rPr>
          <w:lang w:val="es-AR"/>
        </w:rPr>
        <w:t xml:space="preserve">ch-Pagan arroja un p-valor apenas superior al 5%, por lo que ahora no se rechaza homocedasticidad de los residuos.  </w:t>
      </w:r>
    </w:p>
    <w:p w:rsidR="00BF09D4" w:rsidRP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 xml:space="preserve">Vemos que el modelo aún no cumple los supuestos </w:t>
      </w:r>
    </w:p>
    <w:p w:rsidR="00BF09D4" w:rsidRPr="00FC568F" w:rsidRDefault="008C50AB">
      <w:pPr>
        <w:pStyle w:val="Heading3"/>
        <w:rPr>
          <w:lang w:val="es-AR"/>
        </w:rPr>
      </w:pPr>
      <w:bookmarkStart w:id="8" w:name="Xfb04b118599998c47384c3acda011d4d788ce4a"/>
      <w:bookmarkStart w:id="9" w:name="_Toc140437998"/>
      <w:bookmarkEnd w:id="6"/>
      <w:r w:rsidRPr="00FC568F">
        <w:rPr>
          <w:lang w:val="es-AR"/>
        </w:rPr>
        <w:t>4. Eliminar la observacion 64 y ajustar nuevamente el segundo modelo evaluando su validez.</w:t>
      </w:r>
      <w:bookmarkEnd w:id="9"/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Eliminamos observación 64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datos_casas_sin_influyente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datos_casas[</w:t>
      </w:r>
      <w:r w:rsidRPr="00FC568F">
        <w:rPr>
          <w:rStyle w:val="FunctionTok"/>
          <w:lang w:val="es-AR"/>
        </w:rPr>
        <w:t>c</w:t>
      </w:r>
      <w:r w:rsidRPr="00FC568F">
        <w:rPr>
          <w:rStyle w:val="NormalTok"/>
          <w:lang w:val="es-AR"/>
        </w:rPr>
        <w:t>(</w:t>
      </w:r>
      <w:r w:rsidRPr="00FC568F">
        <w:rPr>
          <w:rStyle w:val="SpecialCharTok"/>
          <w:lang w:val="es-AR"/>
        </w:rPr>
        <w:t>-</w:t>
      </w:r>
      <w:r w:rsidRPr="00FC568F">
        <w:rPr>
          <w:rStyle w:val="DecValTok"/>
          <w:lang w:val="es-AR"/>
        </w:rPr>
        <w:t>64</w:t>
      </w:r>
      <w:r w:rsidRPr="00FC568F">
        <w:rPr>
          <w:rStyle w:val="NormalTok"/>
          <w:lang w:val="es-AR"/>
        </w:rPr>
        <w:t>),]</w:t>
      </w:r>
      <w:r w:rsidRPr="00FC568F">
        <w:rPr>
          <w:lang w:val="es-AR"/>
        </w:rPr>
        <w:br/>
      </w:r>
      <w:r w:rsidRPr="00FC568F">
        <w:rPr>
          <w:lang w:val="es-AR"/>
        </w:rPr>
        <w:br/>
      </w:r>
      <w:r w:rsidRPr="00FC568F">
        <w:rPr>
          <w:lang w:val="es-AR"/>
        </w:rPr>
        <w:br/>
      </w:r>
      <w:r w:rsidRPr="00FC568F">
        <w:rPr>
          <w:rStyle w:val="CommentTok"/>
          <w:lang w:val="es-AR"/>
        </w:rPr>
        <w:t>#Realizamos nuevamente transformación de Box y Cox</w:t>
      </w:r>
      <w:r w:rsidRPr="00FC568F">
        <w:rPr>
          <w:lang w:val="es-AR"/>
        </w:rPr>
        <w:br/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boxcox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MASS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boxcox</w:t>
      </w:r>
      <w:r w:rsidRPr="00FC568F">
        <w:rPr>
          <w:rStyle w:val="NormalTok"/>
          <w:lang w:val="es-AR"/>
        </w:rPr>
        <w:t xml:space="preserve">(precio </w:t>
      </w:r>
      <w:r w:rsidRPr="00FC568F">
        <w:rPr>
          <w:rStyle w:val="SpecialCharTok"/>
          <w:lang w:val="es-AR"/>
        </w:rPr>
        <w:t>~</w:t>
      </w:r>
      <w:r w:rsidRPr="00FC568F">
        <w:rPr>
          <w:rStyle w:val="NormalTok"/>
          <w:lang w:val="es-AR"/>
        </w:rPr>
        <w:t xml:space="preserve"> tamanio, </w:t>
      </w:r>
      <w:r w:rsidRPr="00FC568F">
        <w:rPr>
          <w:rStyle w:val="AttributeTok"/>
          <w:lang w:val="es-AR"/>
        </w:rPr>
        <w:t>data =</w:t>
      </w:r>
      <w:r w:rsidRPr="00FC568F">
        <w:rPr>
          <w:rStyle w:val="NormalTok"/>
          <w:lang w:val="es-AR"/>
        </w:rPr>
        <w:t xml:space="preserve"> datos_casas_sin_influyente,</w:t>
      </w:r>
      <w:r w:rsidRPr="00FC568F">
        <w:rPr>
          <w:rStyle w:val="AttributeTok"/>
          <w:lang w:val="es-AR"/>
        </w:rPr>
        <w:t>plotit=</w:t>
      </w:r>
      <w:r w:rsidRPr="00FC568F">
        <w:rPr>
          <w:rStyle w:val="ConstantTok"/>
          <w:lang w:val="es-AR"/>
        </w:rPr>
        <w:t>TRUE</w:t>
      </w:r>
      <w:r w:rsidRPr="00FC568F">
        <w:rPr>
          <w:rStyle w:val="NormalTok"/>
          <w:lang w:val="es-AR"/>
        </w:rPr>
        <w:t>)</w:t>
      </w:r>
    </w:p>
    <w:p w:rsidR="00BF09D4" w:rsidRDefault="008C50A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xamen-Ej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 xml:space="preserve">lambda_bc_sin_inf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boxcox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x[boxcox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y</w:t>
      </w:r>
      <w:r w:rsidRPr="00FC568F">
        <w:rPr>
          <w:rStyle w:val="SpecialCharTok"/>
          <w:lang w:val="es-AR"/>
        </w:rPr>
        <w:t>==</w:t>
      </w:r>
      <w:r w:rsidRPr="00FC568F">
        <w:rPr>
          <w:rStyle w:val="FunctionTok"/>
          <w:lang w:val="es-AR"/>
        </w:rPr>
        <w:t>max</w:t>
      </w:r>
      <w:r w:rsidRPr="00FC568F">
        <w:rPr>
          <w:rStyle w:val="NormalTok"/>
          <w:lang w:val="es-AR"/>
        </w:rPr>
        <w:t>(boxcox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y)]</w:t>
      </w:r>
      <w:r w:rsidRPr="00FC568F">
        <w:rPr>
          <w:rStyle w:val="CommentTok"/>
          <w:lang w:val="es-AR"/>
        </w:rPr>
        <w:t>#El lambda arroja 0.34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lambda_bc_sin_inf </w:t>
      </w:r>
      <w:r w:rsidRPr="00FC568F">
        <w:rPr>
          <w:rStyle w:val="CommentTok"/>
          <w:lang w:val="es-AR"/>
        </w:rPr>
        <w:t>#El lambda es de 0.4242424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>## [1] 0.4242424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 xml:space="preserve">modelo_precio_superficie.bc_sin_infl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lm</w:t>
      </w:r>
      <w:r w:rsidRPr="00FC568F">
        <w:rPr>
          <w:rStyle w:val="NormalTok"/>
          <w:lang w:val="es-AR"/>
        </w:rPr>
        <w:t>(((precio</w:t>
      </w:r>
      <w:r w:rsidRPr="00FC568F">
        <w:rPr>
          <w:rStyle w:val="SpecialCharTok"/>
          <w:lang w:val="es-AR"/>
        </w:rPr>
        <w:t>^</w:t>
      </w:r>
      <w:r w:rsidRPr="00FC568F">
        <w:rPr>
          <w:rStyle w:val="NormalTok"/>
          <w:lang w:val="es-AR"/>
        </w:rPr>
        <w:t xml:space="preserve">lambda_bc_sin_inf </w:t>
      </w:r>
      <w:r w:rsidRPr="00FC568F">
        <w:rPr>
          <w:rStyle w:val="SpecialCharTok"/>
          <w:lang w:val="es-AR"/>
        </w:rPr>
        <w:t>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DecValTok"/>
          <w:lang w:val="es-AR"/>
        </w:rPr>
        <w:t>1</w:t>
      </w:r>
      <w:r w:rsidRPr="00FC568F">
        <w:rPr>
          <w:rStyle w:val="NormalTok"/>
          <w:lang w:val="es-AR"/>
        </w:rPr>
        <w:t xml:space="preserve">) </w:t>
      </w:r>
      <w:r w:rsidRPr="00FC568F">
        <w:rPr>
          <w:rStyle w:val="SpecialCharTok"/>
          <w:lang w:val="es-AR"/>
        </w:rPr>
        <w:t>/</w:t>
      </w:r>
      <w:r w:rsidRPr="00FC568F">
        <w:rPr>
          <w:rStyle w:val="NormalTok"/>
          <w:lang w:val="es-AR"/>
        </w:rPr>
        <w:t xml:space="preserve"> lambda_bc_sin_inf) </w:t>
      </w:r>
      <w:r w:rsidRPr="00FC568F">
        <w:rPr>
          <w:rStyle w:val="SpecialCharTok"/>
          <w:lang w:val="es-AR"/>
        </w:rPr>
        <w:t>~</w:t>
      </w:r>
      <w:r w:rsidRPr="00FC568F">
        <w:rPr>
          <w:rStyle w:val="NormalTok"/>
          <w:lang w:val="es-AR"/>
        </w:rPr>
        <w:t xml:space="preserve"> tamanio, </w:t>
      </w:r>
      <w:r w:rsidRPr="00FC568F">
        <w:rPr>
          <w:rStyle w:val="AttributeTok"/>
          <w:lang w:val="es-AR"/>
        </w:rPr>
        <w:t>data =</w:t>
      </w:r>
      <w:r w:rsidRPr="00FC568F">
        <w:rPr>
          <w:rStyle w:val="NormalTok"/>
          <w:lang w:val="es-AR"/>
        </w:rPr>
        <w:t xml:space="preserve"> datos_casas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modelo_pre</w:t>
      </w:r>
      <w:r w:rsidRPr="00FC568F">
        <w:rPr>
          <w:rStyle w:val="NormalTok"/>
          <w:lang w:val="es-AR"/>
        </w:rPr>
        <w:t>cio_superficie.bc_sin_infl)</w:t>
      </w:r>
    </w:p>
    <w:p w:rsidR="00BF09D4" w:rsidRDefault="008C50AB">
      <w:pPr>
        <w:pStyle w:val="SourceCode"/>
      </w:pP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Call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lm(formula = ((precio^lambda_bc_sin_inf - 1)/lambda_bc_sin_inf) ~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    tamanio, data = datos_casas)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Residuals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     Min       1Q   Median       3Q      Max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-185.885  -31.548    0.138   24.891  14</w:t>
      </w:r>
      <w:r w:rsidRPr="00FC568F">
        <w:rPr>
          <w:rStyle w:val="VerbatimChar"/>
          <w:lang w:val="es-AR"/>
        </w:rPr>
        <w:t xml:space="preserve">0.445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Coefficients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             Estimate Std. Error t value Pr(&gt;|t|)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(Intercept) 1.807e+02  1.342e+01   13.47   &lt;2e-16 ***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tamanio     1.092e-01  7.627e-03   14.32   &lt;2e-16 ***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---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Signif. codes:  0 '***' 0.001 '**' 0.01 '*' 0.0</w:t>
      </w:r>
      <w:r w:rsidRPr="00FC568F">
        <w:rPr>
          <w:rStyle w:val="VerbatimChar"/>
          <w:lang w:val="es-AR"/>
        </w:rPr>
        <w:t xml:space="preserve">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0.61 on 98 degrees of freedom</w:t>
      </w:r>
      <w:r>
        <w:br/>
      </w:r>
      <w:r>
        <w:rPr>
          <w:rStyle w:val="VerbatimChar"/>
        </w:rPr>
        <w:lastRenderedPageBreak/>
        <w:t xml:space="preserve">## Multiple R-squared:  0.6766, Adjusted R-squared:  0.6733 </w:t>
      </w:r>
      <w:r>
        <w:br/>
      </w:r>
      <w:r>
        <w:rPr>
          <w:rStyle w:val="VerbatimChar"/>
        </w:rPr>
        <w:t>## F-statistic: 205.1 on 1 and 98 DF,  p-value: &lt; 2.2e-16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Análisis diagnostico</w:t>
      </w:r>
      <w:r w:rsidRPr="00FC568F">
        <w:rPr>
          <w:lang w:val="es-AR"/>
        </w:rPr>
        <w:br/>
      </w:r>
      <w:r w:rsidRPr="00FC568F">
        <w:rPr>
          <w:rStyle w:val="CommentTok"/>
          <w:lang w:val="es-AR"/>
        </w:rPr>
        <w:t>#Normalidad</w:t>
      </w:r>
      <w:r w:rsidRPr="00FC568F">
        <w:rPr>
          <w:lang w:val="es-AR"/>
        </w:rPr>
        <w:br/>
      </w:r>
      <w:r w:rsidRPr="00FC568F">
        <w:rPr>
          <w:rStyle w:val="CommentTok"/>
          <w:lang w:val="es-AR"/>
        </w:rPr>
        <w:t>#Mediante qqplot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qqnorm</w:t>
      </w:r>
      <w:r w:rsidRPr="00FC568F">
        <w:rPr>
          <w:rStyle w:val="NormalTok"/>
          <w:lang w:val="es-AR"/>
        </w:rPr>
        <w:t>(</w:t>
      </w:r>
      <w:r w:rsidRPr="00FC568F">
        <w:rPr>
          <w:rStyle w:val="NormalTok"/>
          <w:lang w:val="es-AR"/>
        </w:rPr>
        <w:t>modelo_precio_superficie.bc_sin_infl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residuals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qqline</w:t>
      </w:r>
      <w:r w:rsidRPr="00FC568F">
        <w:rPr>
          <w:rStyle w:val="NormalTok"/>
          <w:lang w:val="es-AR"/>
        </w:rPr>
        <w:t>(modelo_precio_superficie.bc_sin_infl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residuals)</w:t>
      </w:r>
    </w:p>
    <w:p w:rsidR="00BF09D4" w:rsidRDefault="008C50A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xamen-Ej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09D4" w:rsidRDefault="008C50AB">
      <w:pPr>
        <w:pStyle w:val="SourceCode"/>
      </w:pPr>
      <w:r>
        <w:rPr>
          <w:rStyle w:val="CommentTok"/>
        </w:rPr>
        <w:t>#Mediante test de Shapiro Wilk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modelo_precio_superficie.bc_sin_infl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o_precio_superficie.bc_sin_infl$residuals</w:t>
      </w:r>
      <w:r>
        <w:br/>
      </w:r>
      <w:r>
        <w:rPr>
          <w:rStyle w:val="VerbatimChar"/>
        </w:rPr>
        <w:t>## W = 0.97461, p-value = 0.05033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Homocedasticidad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lmtest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bptest</w:t>
      </w:r>
      <w:r w:rsidRPr="00FC568F">
        <w:rPr>
          <w:rStyle w:val="NormalTok"/>
          <w:lang w:val="es-AR"/>
        </w:rPr>
        <w:t>(modelo_precio_superficie.bc_sin_infl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o_precio_superficie.bc_sin_infl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>P = 6.7689, df = 1, p-value = 0.009276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lastRenderedPageBreak/>
        <w:t>#Autocorrelacion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lmtest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dwtest</w:t>
      </w:r>
      <w:r w:rsidRPr="00FC568F">
        <w:rPr>
          <w:rStyle w:val="NormalTok"/>
          <w:lang w:val="es-AR"/>
        </w:rPr>
        <w:t>(modelo_precio_superficie.bc_sin_infl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o_precio_superficie.bc_sin_infl</w:t>
      </w:r>
      <w:r>
        <w:br/>
      </w:r>
      <w:r>
        <w:rPr>
          <w:rStyle w:val="VerbatimChar"/>
        </w:rPr>
        <w:t>## DW = 1.42, p-value = 0.001679</w:t>
      </w:r>
      <w:r>
        <w:br/>
      </w:r>
      <w:r>
        <w:rPr>
          <w:rStyle w:val="VerbatimChar"/>
        </w:rPr>
        <w:t>## alternative hypothesis: true auto</w:t>
      </w:r>
      <w:r>
        <w:rPr>
          <w:rStyle w:val="VerbatimChar"/>
        </w:rPr>
        <w:t>correlation is greater than 0</w:t>
      </w:r>
    </w:p>
    <w:p w:rsidR="00BF09D4" w:rsidRPr="00FC568F" w:rsidRDefault="008C50AB">
      <w:pPr>
        <w:pStyle w:val="FirstParagraph"/>
        <w:rPr>
          <w:lang w:val="es-AR"/>
        </w:rPr>
      </w:pPr>
      <w:r>
        <w:t xml:space="preserve"> </w:t>
      </w:r>
      <w:r w:rsidRPr="00FC568F">
        <w:rPr>
          <w:lang w:val="es-AR"/>
        </w:rPr>
        <w:t>Nuevamente vemos que el test de la regresión indica que el modelo es significativo, pero al realizar análisis diagnóstico observamos que, si bien ahora con un nivel de significación de 5% el test de Shapiro-Wilk no rechaza no</w:t>
      </w:r>
      <w:r w:rsidRPr="00FC568F">
        <w:rPr>
          <w:lang w:val="es-AR"/>
        </w:rPr>
        <w:t xml:space="preserve">rmalidad de los residuos, el test de Breusch-Pagan rechaza homocedasticidad de los residuos y el test de Durbin-Watson rechaza autocorrelación igual a 0 de los residuos, por lo que aún no cumplimos los supuestos </w:t>
      </w:r>
    </w:p>
    <w:p w:rsidR="00BF09D4" w:rsidRPr="00FC568F" w:rsidRDefault="008C50AB">
      <w:pPr>
        <w:pStyle w:val="Heading3"/>
        <w:rPr>
          <w:lang w:val="es-AR"/>
        </w:rPr>
      </w:pPr>
      <w:bookmarkStart w:id="10" w:name="Xd975dec76a68941c1fde5871b89d2391f27c118"/>
      <w:bookmarkStart w:id="11" w:name="_Toc140437999"/>
      <w:bookmarkEnd w:id="8"/>
      <w:r w:rsidRPr="00FC568F">
        <w:rPr>
          <w:lang w:val="es-AR"/>
        </w:rPr>
        <w:t>5. Ajustar un modelo robusto y evaluar el promedio de los errores absolutos cometidos. Comparar con el mejor modelo lineal disponible.</w:t>
      </w:r>
      <w:bookmarkEnd w:id="11"/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>modelo_precio_superficie_robusto_huber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>MASS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rlm</w:t>
      </w:r>
      <w:r w:rsidRPr="00FC568F">
        <w:rPr>
          <w:rStyle w:val="NormalTok"/>
          <w:lang w:val="es-AR"/>
        </w:rPr>
        <w:t xml:space="preserve">(precio </w:t>
      </w:r>
      <w:r w:rsidRPr="00FC568F">
        <w:rPr>
          <w:rStyle w:val="SpecialCharTok"/>
          <w:lang w:val="es-AR"/>
        </w:rPr>
        <w:t>~</w:t>
      </w:r>
      <w:r w:rsidRPr="00FC568F">
        <w:rPr>
          <w:rStyle w:val="NormalTok"/>
          <w:lang w:val="es-AR"/>
        </w:rPr>
        <w:t xml:space="preserve"> tamanio, </w:t>
      </w:r>
      <w:r w:rsidRPr="00FC568F">
        <w:rPr>
          <w:rStyle w:val="AttributeTok"/>
          <w:lang w:val="es-AR"/>
        </w:rPr>
        <w:t>data =</w:t>
      </w:r>
      <w:r w:rsidRPr="00FC568F">
        <w:rPr>
          <w:rStyle w:val="NormalTok"/>
          <w:lang w:val="es-AR"/>
        </w:rPr>
        <w:t xml:space="preserve"> datos_casas,</w:t>
      </w:r>
      <w:r w:rsidRPr="00FC568F">
        <w:rPr>
          <w:rStyle w:val="AttributeTok"/>
          <w:lang w:val="es-AR"/>
        </w:rPr>
        <w:t>psi =</w:t>
      </w:r>
      <w:r w:rsidRPr="00FC568F">
        <w:rPr>
          <w:rStyle w:val="NormalTok"/>
          <w:lang w:val="es-AR"/>
        </w:rPr>
        <w:t xml:space="preserve"> MASS</w:t>
      </w:r>
      <w:r w:rsidRPr="00FC568F">
        <w:rPr>
          <w:rStyle w:val="SpecialCharTok"/>
          <w:lang w:val="es-AR"/>
        </w:rPr>
        <w:t>::</w:t>
      </w:r>
      <w:r w:rsidRPr="00FC568F">
        <w:rPr>
          <w:rStyle w:val="NormalTok"/>
          <w:lang w:val="es-AR"/>
        </w:rPr>
        <w:t>psi.huber)</w:t>
      </w:r>
      <w:r w:rsidRPr="00FC568F">
        <w:rPr>
          <w:rStyle w:val="CommentTok"/>
          <w:lang w:val="es-AR"/>
        </w:rPr>
        <w:t>#psi.huber p</w:t>
      </w:r>
      <w:r w:rsidRPr="00FC568F">
        <w:rPr>
          <w:rStyle w:val="CommentTok"/>
          <w:lang w:val="es-AR"/>
        </w:rPr>
        <w:t>or default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modelo_precio_superficie_robusto_huber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lm(formula = precio ~ tamanio, data = datos_casas, psi = MASS::psi.huber)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2142  -25942    1979   22267  169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Value       Std. Error  t value    </w:t>
      </w:r>
      <w:r>
        <w:br/>
      </w:r>
      <w:r>
        <w:rPr>
          <w:rStyle w:val="VerbatimChar"/>
        </w:rPr>
        <w:t>## (Intercept) -42594.0849  11647.7426     -3.6569</w:t>
      </w:r>
      <w:r>
        <w:br/>
      </w:r>
      <w:r>
        <w:rPr>
          <w:rStyle w:val="VerbatimChar"/>
        </w:rPr>
        <w:t>## tamanio        118.4534      6.6209     17.8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660 on 98 degrees of freedom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 xml:space="preserve">#Calculamos el MAE del </w:t>
      </w:r>
      <w:r w:rsidRPr="00FC568F">
        <w:rPr>
          <w:rStyle w:val="CommentTok"/>
          <w:lang w:val="es-AR"/>
        </w:rPr>
        <w:t>modelo robusto vs el modelo lineal del punto 4</w:t>
      </w:r>
      <w:r w:rsidRPr="00FC568F">
        <w:rPr>
          <w:lang w:val="es-AR"/>
        </w:rPr>
        <w:br/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mae_robusto_huber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mean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abs</w:t>
      </w:r>
      <w:r w:rsidRPr="00FC568F">
        <w:rPr>
          <w:rStyle w:val="NormalTok"/>
          <w:lang w:val="es-AR"/>
        </w:rPr>
        <w:t>(datos_casas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 xml:space="preserve">precio </w:t>
      </w:r>
      <w:r w:rsidRPr="00FC568F">
        <w:rPr>
          <w:rStyle w:val="SpecialCharTok"/>
          <w:lang w:val="es-AR"/>
        </w:rPr>
        <w:t>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predict</w:t>
      </w:r>
      <w:r w:rsidRPr="00FC568F">
        <w:rPr>
          <w:rStyle w:val="NormalTok"/>
          <w:lang w:val="es-AR"/>
        </w:rPr>
        <w:t xml:space="preserve">(modelo_precio_superficie_robusto_huber, </w:t>
      </w:r>
      <w:r w:rsidRPr="00FC568F">
        <w:rPr>
          <w:rStyle w:val="AttributeTok"/>
          <w:lang w:val="es-AR"/>
        </w:rPr>
        <w:t>newdata =</w:t>
      </w:r>
      <w:r w:rsidRPr="00FC568F">
        <w:rPr>
          <w:rStyle w:val="NormalTok"/>
          <w:lang w:val="es-AR"/>
        </w:rPr>
        <w:t xml:space="preserve"> datos_casas)))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mae_robusto_huber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>## [1] 38969.75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Para el modelo de box y cox debemos antitransform</w:t>
      </w:r>
      <w:r w:rsidRPr="00FC568F">
        <w:rPr>
          <w:rStyle w:val="CommentTok"/>
          <w:lang w:val="es-AR"/>
        </w:rPr>
        <w:t>ar las predicciones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pred_bc_sin_infl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(</w:t>
      </w:r>
      <w:r w:rsidRPr="00FC568F">
        <w:rPr>
          <w:rStyle w:val="FunctionTok"/>
          <w:lang w:val="es-AR"/>
        </w:rPr>
        <w:t>predict</w:t>
      </w:r>
      <w:r w:rsidRPr="00FC568F">
        <w:rPr>
          <w:rStyle w:val="NormalTok"/>
          <w:lang w:val="es-AR"/>
        </w:rPr>
        <w:t xml:space="preserve">(modelo_precio_superficie.bc_sin_infl, </w:t>
      </w:r>
      <w:r w:rsidRPr="00FC568F">
        <w:rPr>
          <w:rStyle w:val="AttributeTok"/>
          <w:lang w:val="es-AR"/>
        </w:rPr>
        <w:t>newdata =</w:t>
      </w:r>
      <w:r w:rsidRPr="00FC568F">
        <w:rPr>
          <w:rStyle w:val="NormalTok"/>
          <w:lang w:val="es-AR"/>
        </w:rPr>
        <w:t xml:space="preserve"> datos_casas) </w:t>
      </w:r>
      <w:r w:rsidRPr="00FC568F">
        <w:rPr>
          <w:rStyle w:val="SpecialCharTok"/>
          <w:lang w:val="es-AR"/>
        </w:rPr>
        <w:t>*</w:t>
      </w:r>
      <w:r w:rsidRPr="00FC568F">
        <w:rPr>
          <w:rStyle w:val="NormalTok"/>
          <w:lang w:val="es-AR"/>
        </w:rPr>
        <w:t xml:space="preserve"> lambda_bc_sin_inf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DecValTok"/>
          <w:lang w:val="es-AR"/>
        </w:rPr>
        <w:t>1</w:t>
      </w:r>
      <w:r w:rsidRPr="00FC568F">
        <w:rPr>
          <w:rStyle w:val="NormalTok"/>
          <w:lang w:val="es-AR"/>
        </w:rPr>
        <w:t>)</w:t>
      </w:r>
      <w:r w:rsidRPr="00FC568F">
        <w:rPr>
          <w:rStyle w:val="SpecialCharTok"/>
          <w:lang w:val="es-AR"/>
        </w:rPr>
        <w:t>^</w:t>
      </w:r>
      <w:r w:rsidRPr="00FC568F">
        <w:rPr>
          <w:rStyle w:val="NormalTok"/>
          <w:lang w:val="es-AR"/>
        </w:rPr>
        <w:t>(</w:t>
      </w:r>
      <w:r w:rsidRPr="00FC568F">
        <w:rPr>
          <w:rStyle w:val="DecValTok"/>
          <w:lang w:val="es-AR"/>
        </w:rPr>
        <w:t>1</w:t>
      </w:r>
      <w:r w:rsidRPr="00FC568F">
        <w:rPr>
          <w:rStyle w:val="SpecialCharTok"/>
          <w:lang w:val="es-AR"/>
        </w:rPr>
        <w:t>/</w:t>
      </w:r>
      <w:r w:rsidRPr="00FC568F">
        <w:rPr>
          <w:rStyle w:val="NormalTok"/>
          <w:lang w:val="es-AR"/>
        </w:rPr>
        <w:t>lambda_bc_sin_inf)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mae_bc_sin_influyente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mean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abs</w:t>
      </w:r>
      <w:r w:rsidRPr="00FC568F">
        <w:rPr>
          <w:rStyle w:val="NormalTok"/>
          <w:lang w:val="es-AR"/>
        </w:rPr>
        <w:t>(datos_casas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 xml:space="preserve">precio </w:t>
      </w:r>
      <w:r w:rsidRPr="00FC568F">
        <w:rPr>
          <w:rStyle w:val="SpecialCharTok"/>
          <w:lang w:val="es-AR"/>
        </w:rPr>
        <w:t>-</w:t>
      </w:r>
      <w:r w:rsidRPr="00FC568F">
        <w:rPr>
          <w:rStyle w:val="NormalTok"/>
          <w:lang w:val="es-AR"/>
        </w:rPr>
        <w:t xml:space="preserve"> pred_bc_sin_infl))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mae_bc_sin_influyente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 xml:space="preserve">## </w:t>
      </w:r>
      <w:r w:rsidRPr="00FC568F">
        <w:rPr>
          <w:rStyle w:val="VerbatimChar"/>
          <w:lang w:val="es-AR"/>
        </w:rPr>
        <w:t>[1] 37002.1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lastRenderedPageBreak/>
        <w:t xml:space="preserve">mae_modelo_original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mean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abs</w:t>
      </w:r>
      <w:r w:rsidRPr="00FC568F">
        <w:rPr>
          <w:rStyle w:val="NormalTok"/>
          <w:lang w:val="es-AR"/>
        </w:rPr>
        <w:t>(datos_casas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 xml:space="preserve">precio </w:t>
      </w:r>
      <w:r w:rsidRPr="00FC568F">
        <w:rPr>
          <w:rStyle w:val="SpecialCharTok"/>
          <w:lang w:val="es-AR"/>
        </w:rPr>
        <w:t>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predict</w:t>
      </w:r>
      <w:r w:rsidRPr="00FC568F">
        <w:rPr>
          <w:rStyle w:val="NormalTok"/>
          <w:lang w:val="es-AR"/>
        </w:rPr>
        <w:t xml:space="preserve">(modelo_precio_superficie, </w:t>
      </w:r>
      <w:r w:rsidRPr="00FC568F">
        <w:rPr>
          <w:rStyle w:val="AttributeTok"/>
          <w:lang w:val="es-AR"/>
        </w:rPr>
        <w:t>newdata =</w:t>
      </w:r>
      <w:r w:rsidRPr="00FC568F">
        <w:rPr>
          <w:rStyle w:val="NormalTok"/>
          <w:lang w:val="es-AR"/>
        </w:rPr>
        <w:t xml:space="preserve"> datos_casas)))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mae_modelo_original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>## [1] 39090.43</w:t>
      </w:r>
    </w:p>
    <w:p w:rsidR="00BF09D4" w:rsidRP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 xml:space="preserve"> </w:t>
      </w:r>
      <w:r w:rsidRPr="00FC568F">
        <w:rPr>
          <w:lang w:val="es-AR"/>
        </w:rPr>
        <w:t xml:space="preserve">Vemos que el mean absolute error es mayor en el modelo robusto de Huber con respecto al modelo aplicando Box y Cox donde se eliminó la observación 64, pero es ligeramente menor al del modelo original con todas las observaciones y sin transformar </w:t>
      </w:r>
    </w:p>
    <w:p w:rsidR="00BF09D4" w:rsidRPr="00FC568F" w:rsidRDefault="008C50AB">
      <w:pPr>
        <w:pStyle w:val="Heading3"/>
        <w:rPr>
          <w:lang w:val="es-AR"/>
        </w:rPr>
      </w:pPr>
      <w:bookmarkStart w:id="12" w:name="X99509094f413705a46c47dbf9d219b33e964f91"/>
      <w:bookmarkStart w:id="13" w:name="_Toc140438000"/>
      <w:bookmarkEnd w:id="10"/>
      <w:r w:rsidRPr="00FC568F">
        <w:rPr>
          <w:lang w:val="es-AR"/>
        </w:rPr>
        <w:t>6. Utiliz</w:t>
      </w:r>
      <w:r w:rsidRPr="00FC568F">
        <w:rPr>
          <w:lang w:val="es-AR"/>
        </w:rPr>
        <w:t>ar un metodo de selección de variables para proponer un modelo multivariado. Analizar el cumplimiento de los supuestos.</w:t>
      </w:r>
      <w:bookmarkEnd w:id="13"/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Dejamos fuera la variable caso que sería un indice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mejores_modelos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leaps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regsubsets</w:t>
      </w:r>
      <w:r w:rsidRPr="00FC568F">
        <w:rPr>
          <w:rStyle w:val="NormalTok"/>
          <w:lang w:val="es-AR"/>
        </w:rPr>
        <w:t xml:space="preserve">(precio </w:t>
      </w:r>
      <w:r w:rsidRPr="00FC568F">
        <w:rPr>
          <w:rStyle w:val="SpecialCharTok"/>
          <w:lang w:val="es-AR"/>
        </w:rPr>
        <w:t>~</w:t>
      </w:r>
      <w:r w:rsidRPr="00FC568F">
        <w:rPr>
          <w:rStyle w:val="NormalTok"/>
          <w:lang w:val="es-AR"/>
        </w:rPr>
        <w:t xml:space="preserve"> . </w:t>
      </w:r>
      <w:r w:rsidRPr="00FC568F">
        <w:rPr>
          <w:rStyle w:val="SpecialCharTok"/>
          <w:lang w:val="es-AR"/>
        </w:rPr>
        <w:t>-</w:t>
      </w:r>
      <w:r w:rsidRPr="00FC568F">
        <w:rPr>
          <w:rStyle w:val="NormalTok"/>
          <w:lang w:val="es-AR"/>
        </w:rPr>
        <w:t xml:space="preserve">caso, </w:t>
      </w:r>
      <w:r w:rsidRPr="00FC568F">
        <w:rPr>
          <w:rStyle w:val="AttributeTok"/>
          <w:lang w:val="es-AR"/>
        </w:rPr>
        <w:t>data =</w:t>
      </w:r>
      <w:r w:rsidRPr="00FC568F">
        <w:rPr>
          <w:rStyle w:val="NormalTok"/>
          <w:lang w:val="es-AR"/>
        </w:rPr>
        <w:t xml:space="preserve"> datos_casas, </w:t>
      </w:r>
      <w:r w:rsidRPr="00FC568F">
        <w:rPr>
          <w:rStyle w:val="AttributeTok"/>
          <w:lang w:val="es-AR"/>
        </w:rPr>
        <w:t>nvmax =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DecValTok"/>
          <w:lang w:val="es-AR"/>
        </w:rPr>
        <w:t>5</w:t>
      </w:r>
      <w:r w:rsidRPr="00FC568F">
        <w:rPr>
          <w:rStyle w:val="NormalTok"/>
          <w:lang w:val="es-AR"/>
        </w:rPr>
        <w:t xml:space="preserve">) 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mejores_modelos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>## Subset selection object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Call: regsubsets.formula(precio ~ . - caso, data = datos_casas, nvmax = 5)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5 Variables  (and intercept)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            Forced in Forced out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impuestos       FALSE      FALSE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dormitorios     </w:t>
      </w:r>
      <w:r w:rsidRPr="00FC568F">
        <w:rPr>
          <w:rStyle w:val="VerbatimChar"/>
          <w:lang w:val="es-AR"/>
        </w:rPr>
        <w:t>FALSE      FALSE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banios          FALSE      FALSE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estrena         FALSE      FALSE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tamanio         FALSE      FALSE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1 subsets of each size up to 5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Selection Algorithm: exhaustive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         impuestos dormitorios banios estrena tamanio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1 </w:t>
      </w:r>
      <w:r w:rsidRPr="00FC568F">
        <w:rPr>
          <w:rStyle w:val="VerbatimChar"/>
          <w:lang w:val="es-AR"/>
        </w:rPr>
        <w:t xml:space="preserve"> ( 1 ) "*"       " "         " "    " "     " "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2  ( 1 ) "*"       " "         " "    " "     "*"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3  ( 1 ) "*"       " "         " "    "*"     "*"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4  ( 1 ) "*"       "*"         " "    "*"     "*"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5  ( 1 ) "*"       "*"        </w:t>
      </w:r>
      <w:r w:rsidRPr="00FC568F">
        <w:rPr>
          <w:rStyle w:val="VerbatimChar"/>
          <w:lang w:val="es-AR"/>
        </w:rPr>
        <w:t xml:space="preserve"> "*"    "*"     "*"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FunctionTok"/>
          <w:lang w:val="es-AR"/>
        </w:rPr>
        <w:t>which.max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mejores_modelos)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adjr2)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VerbatimChar"/>
          <w:lang w:val="es-AR"/>
        </w:rPr>
        <w:t>## [1] 4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 xml:space="preserve">p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ggplot</w:t>
      </w:r>
      <w:r w:rsidRPr="00FC568F">
        <w:rPr>
          <w:rStyle w:val="NormalTok"/>
          <w:lang w:val="es-AR"/>
        </w:rPr>
        <w:t>(</w:t>
      </w:r>
      <w:r w:rsidRPr="00FC568F">
        <w:rPr>
          <w:rStyle w:val="AttributeTok"/>
          <w:lang w:val="es-AR"/>
        </w:rPr>
        <w:t>data =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data.frame</w:t>
      </w:r>
      <w:r w:rsidRPr="00FC568F">
        <w:rPr>
          <w:rStyle w:val="NormalTok"/>
          <w:lang w:val="es-AR"/>
        </w:rPr>
        <w:t>(</w:t>
      </w:r>
      <w:r w:rsidRPr="00FC568F">
        <w:rPr>
          <w:rStyle w:val="AttributeTok"/>
          <w:lang w:val="es-AR"/>
        </w:rPr>
        <w:t>n_predictores =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DecValTok"/>
          <w:lang w:val="es-AR"/>
        </w:rPr>
        <w:t>1</w:t>
      </w:r>
      <w:r w:rsidRPr="00FC568F">
        <w:rPr>
          <w:rStyle w:val="SpecialCharTok"/>
          <w:lang w:val="es-AR"/>
        </w:rPr>
        <w:t>:</w:t>
      </w:r>
      <w:r w:rsidRPr="00FC568F">
        <w:rPr>
          <w:rStyle w:val="DecValTok"/>
          <w:lang w:val="es-AR"/>
        </w:rPr>
        <w:t>5</w:t>
      </w:r>
      <w:r w:rsidRPr="00FC568F">
        <w:rPr>
          <w:rStyle w:val="NormalTok"/>
          <w:lang w:val="es-AR"/>
        </w:rPr>
        <w:t xml:space="preserve">, </w:t>
      </w:r>
      <w:r w:rsidRPr="00FC568F">
        <w:rPr>
          <w:rStyle w:val="AttributeTok"/>
          <w:lang w:val="es-AR"/>
        </w:rPr>
        <w:t>R_ajustado =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mejores_modelos)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 xml:space="preserve">adjr2), </w:t>
      </w:r>
      <w:r w:rsidRPr="00FC568F">
        <w:rPr>
          <w:rStyle w:val="FunctionTok"/>
          <w:lang w:val="es-AR"/>
        </w:rPr>
        <w:t>aes</w:t>
      </w:r>
      <w:r w:rsidRPr="00FC568F">
        <w:rPr>
          <w:rStyle w:val="NormalTok"/>
          <w:lang w:val="es-AR"/>
        </w:rPr>
        <w:t>(</w:t>
      </w:r>
      <w:r w:rsidRPr="00FC568F">
        <w:rPr>
          <w:rStyle w:val="AttributeTok"/>
          <w:lang w:val="es-AR"/>
        </w:rPr>
        <w:t>x =</w:t>
      </w:r>
      <w:r w:rsidRPr="00FC568F">
        <w:rPr>
          <w:rStyle w:val="NormalTok"/>
          <w:lang w:val="es-AR"/>
        </w:rPr>
        <w:t xml:space="preserve"> n_predictores, </w:t>
      </w:r>
      <w:r w:rsidRPr="00FC568F">
        <w:rPr>
          <w:rStyle w:val="AttributeTok"/>
          <w:lang w:val="es-AR"/>
        </w:rPr>
        <w:t>y =</w:t>
      </w:r>
      <w:r w:rsidRPr="00FC568F">
        <w:rPr>
          <w:rStyle w:val="NormalTok"/>
          <w:lang w:val="es-AR"/>
        </w:rPr>
        <w:t xml:space="preserve"> R_ajustado))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  </w:t>
      </w:r>
      <w:r w:rsidRPr="00FC568F">
        <w:rPr>
          <w:rStyle w:val="FunctionTok"/>
          <w:lang w:val="es-AR"/>
        </w:rPr>
        <w:t>geom_line</w:t>
      </w:r>
      <w:r w:rsidRPr="00FC568F">
        <w:rPr>
          <w:rStyle w:val="NormalTok"/>
          <w:lang w:val="es-AR"/>
        </w:rPr>
        <w:t xml:space="preserve">()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  </w:t>
      </w:r>
      <w:r w:rsidRPr="00FC568F">
        <w:rPr>
          <w:rStyle w:val="FunctionTok"/>
          <w:lang w:val="es-AR"/>
        </w:rPr>
        <w:t>geom_point</w:t>
      </w:r>
      <w:r w:rsidRPr="00FC568F">
        <w:rPr>
          <w:rStyle w:val="NormalTok"/>
          <w:lang w:val="es-AR"/>
        </w:rPr>
        <w:t xml:space="preserve">() </w:t>
      </w:r>
      <w:r w:rsidRPr="00FC568F">
        <w:rPr>
          <w:lang w:val="es-AR"/>
        </w:rPr>
        <w:br/>
      </w:r>
      <w:r w:rsidRPr="00FC568F">
        <w:rPr>
          <w:rStyle w:val="CommentTok"/>
          <w:lang w:val="es-AR"/>
        </w:rPr>
        <w:t xml:space="preserve"># Se identifica en rojo el máximo 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p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p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geom_point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aes</w:t>
      </w:r>
      <w:r w:rsidRPr="00FC568F">
        <w:rPr>
          <w:rStyle w:val="NormalTok"/>
          <w:lang w:val="es-AR"/>
        </w:rPr>
        <w:t>(</w:t>
      </w:r>
      <w:r w:rsidRPr="00FC568F">
        <w:rPr>
          <w:rStyle w:val="AttributeTok"/>
          <w:lang w:val="es-AR"/>
        </w:rPr>
        <w:t>x=</w:t>
      </w:r>
      <w:r w:rsidRPr="00FC568F">
        <w:rPr>
          <w:rStyle w:val="NormalTok"/>
          <w:lang w:val="es-AR"/>
        </w:rPr>
        <w:t>n_predictores[</w:t>
      </w:r>
      <w:r w:rsidRPr="00FC568F">
        <w:rPr>
          <w:rStyle w:val="FunctionTok"/>
          <w:lang w:val="es-AR"/>
        </w:rPr>
        <w:t>which.max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mejores_modelos)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 xml:space="preserve">adjr2)], </w:t>
      </w:r>
      <w:r w:rsidRPr="00FC568F">
        <w:rPr>
          <w:rStyle w:val="AttributeTok"/>
          <w:lang w:val="es-AR"/>
        </w:rPr>
        <w:t>y=</w:t>
      </w:r>
      <w:r w:rsidRPr="00FC568F">
        <w:rPr>
          <w:rStyle w:val="NormalTok"/>
          <w:lang w:val="es-AR"/>
        </w:rPr>
        <w:t>R_ajustado[</w:t>
      </w:r>
      <w:r w:rsidRPr="00FC568F">
        <w:rPr>
          <w:rStyle w:val="FunctionTok"/>
          <w:lang w:val="es-AR"/>
        </w:rPr>
        <w:t>which.max</w:t>
      </w:r>
      <w:r w:rsidRPr="00FC568F">
        <w:rPr>
          <w:rStyle w:val="NormalTok"/>
          <w:lang w:val="es-AR"/>
        </w:rPr>
        <w:t>(</w:t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mejores_modelos)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 xml:space="preserve">adjr2)]), </w:t>
      </w:r>
      <w:r w:rsidRPr="00FC568F">
        <w:rPr>
          <w:rStyle w:val="AttributeTok"/>
          <w:lang w:val="es-AR"/>
        </w:rPr>
        <w:t>colour =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StringTok"/>
          <w:lang w:val="es-AR"/>
        </w:rPr>
        <w:t>"red"</w:t>
      </w:r>
      <w:r w:rsidRPr="00FC568F">
        <w:rPr>
          <w:rStyle w:val="NormalTok"/>
          <w:lang w:val="es-AR"/>
        </w:rPr>
        <w:t xml:space="preserve">, </w:t>
      </w:r>
      <w:r w:rsidRPr="00FC568F">
        <w:rPr>
          <w:rStyle w:val="AttributeTok"/>
          <w:lang w:val="es-AR"/>
        </w:rPr>
        <w:t>size =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DecValTok"/>
          <w:lang w:val="es-AR"/>
        </w:rPr>
        <w:t>3</w:t>
      </w:r>
      <w:r w:rsidRPr="00FC568F">
        <w:rPr>
          <w:rStyle w:val="NormalTok"/>
          <w:lang w:val="es-AR"/>
        </w:rPr>
        <w:t xml:space="preserve">) 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p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p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scale_x_continuous</w:t>
      </w:r>
      <w:r w:rsidRPr="00FC568F">
        <w:rPr>
          <w:rStyle w:val="NormalTok"/>
          <w:lang w:val="es-AR"/>
        </w:rPr>
        <w:t>(</w:t>
      </w:r>
      <w:r w:rsidRPr="00FC568F">
        <w:rPr>
          <w:rStyle w:val="AttributeTok"/>
          <w:lang w:val="es-AR"/>
        </w:rPr>
        <w:t>breaks =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c</w:t>
      </w:r>
      <w:r w:rsidRPr="00FC568F">
        <w:rPr>
          <w:rStyle w:val="NormalTok"/>
          <w:lang w:val="es-AR"/>
        </w:rPr>
        <w:t>(</w:t>
      </w:r>
      <w:r w:rsidRPr="00FC568F">
        <w:rPr>
          <w:rStyle w:val="DecValTok"/>
          <w:lang w:val="es-AR"/>
        </w:rPr>
        <w:t>0</w:t>
      </w:r>
      <w:r w:rsidRPr="00FC568F">
        <w:rPr>
          <w:rStyle w:val="SpecialCharTok"/>
          <w:lang w:val="es-AR"/>
        </w:rPr>
        <w:t>:</w:t>
      </w:r>
      <w:r w:rsidRPr="00FC568F">
        <w:rPr>
          <w:rStyle w:val="DecValTok"/>
          <w:lang w:val="es-AR"/>
        </w:rPr>
        <w:t>5</w:t>
      </w:r>
      <w:r w:rsidRPr="00FC568F">
        <w:rPr>
          <w:rStyle w:val="NormalTok"/>
          <w:lang w:val="es-AR"/>
        </w:rPr>
        <w:t xml:space="preserve">))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theme</w:t>
      </w:r>
      <w:r w:rsidRPr="00FC568F">
        <w:rPr>
          <w:rStyle w:val="FunctionTok"/>
          <w:lang w:val="es-AR"/>
        </w:rPr>
        <w:t>_bw</w:t>
      </w:r>
      <w:r w:rsidRPr="00FC568F">
        <w:rPr>
          <w:rStyle w:val="NormalTok"/>
          <w:lang w:val="es-AR"/>
        </w:rPr>
        <w:t xml:space="preserve">()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 xml:space="preserve">  </w:t>
      </w:r>
      <w:r w:rsidRPr="00FC568F">
        <w:rPr>
          <w:rStyle w:val="FunctionTok"/>
          <w:lang w:val="es-AR"/>
        </w:rPr>
        <w:t>labs</w:t>
      </w:r>
      <w:r w:rsidRPr="00FC568F">
        <w:rPr>
          <w:rStyle w:val="NormalTok"/>
          <w:lang w:val="es-AR"/>
        </w:rPr>
        <w:t>(</w:t>
      </w:r>
      <w:r w:rsidRPr="00FC568F">
        <w:rPr>
          <w:rStyle w:val="AttributeTok"/>
          <w:lang w:val="es-AR"/>
        </w:rPr>
        <w:t>title =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StringTok"/>
          <w:lang w:val="es-AR"/>
        </w:rPr>
        <w:t>"R2_ajustado vs número de predictores"</w:t>
      </w:r>
      <w:r w:rsidRPr="00FC568F">
        <w:rPr>
          <w:rStyle w:val="NormalTok"/>
          <w:lang w:val="es-AR"/>
        </w:rPr>
        <w:t xml:space="preserve">, </w:t>
      </w:r>
      <w:r w:rsidRPr="00FC568F">
        <w:rPr>
          <w:rStyle w:val="AttributeTok"/>
          <w:lang w:val="es-AR"/>
        </w:rPr>
        <w:t>x =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StringTok"/>
          <w:lang w:val="es-AR"/>
        </w:rPr>
        <w:t xml:space="preserve">"número </w:t>
      </w:r>
      <w:r w:rsidRPr="00FC568F">
        <w:rPr>
          <w:rStyle w:val="StringTok"/>
          <w:lang w:val="es-AR"/>
        </w:rPr>
        <w:lastRenderedPageBreak/>
        <w:t>predictores"</w:t>
      </w:r>
      <w:r w:rsidRPr="00FC568F">
        <w:rPr>
          <w:rStyle w:val="NormalTok"/>
          <w:lang w:val="es-AR"/>
        </w:rPr>
        <w:t xml:space="preserve">) 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p</w:t>
      </w:r>
    </w:p>
    <w:p w:rsidR="00FC568F" w:rsidRDefault="008C50AB">
      <w:pPr>
        <w:pStyle w:val="FirstParagraph"/>
        <w:rPr>
          <w:lang w:val="es-AR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Examen-Ej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C568F">
        <w:rPr>
          <w:lang w:val="es-AR"/>
        </w:rPr>
        <w:t xml:space="preserve">  </w:t>
      </w:r>
    </w:p>
    <w:p w:rsidR="00BF09D4" w:rsidRP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 xml:space="preserve">El mejor modelo por R2 ajustado es el de 4 predictores, usando las variables impuestos, dormitorios, estrena y tamaño  </w:t>
      </w:r>
      <w:r w:rsidRPr="00FC568F">
        <w:rPr>
          <w:lang w:val="es-AR"/>
        </w:rPr>
        <w:t xml:space="preserve">Generamos este modelo y evaluamos los supuestos 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 xml:space="preserve">mejor_modelo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lm</w:t>
      </w:r>
      <w:r w:rsidRPr="00FC568F">
        <w:rPr>
          <w:rStyle w:val="NormalTok"/>
          <w:lang w:val="es-AR"/>
        </w:rPr>
        <w:t xml:space="preserve">(precio </w:t>
      </w:r>
      <w:r w:rsidRPr="00FC568F">
        <w:rPr>
          <w:rStyle w:val="SpecialCharTok"/>
          <w:lang w:val="es-AR"/>
        </w:rPr>
        <w:t>~</w:t>
      </w:r>
      <w:r w:rsidRPr="00FC568F">
        <w:rPr>
          <w:rStyle w:val="NormalTok"/>
          <w:lang w:val="es-AR"/>
        </w:rPr>
        <w:t xml:space="preserve"> impuestos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dormitorios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estrena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tamanio, </w:t>
      </w:r>
      <w:r w:rsidRPr="00FC568F">
        <w:rPr>
          <w:rStyle w:val="AttributeTok"/>
          <w:lang w:val="es-AR"/>
        </w:rPr>
        <w:t>data =</w:t>
      </w:r>
      <w:r w:rsidRPr="00FC568F">
        <w:rPr>
          <w:rStyle w:val="NormalTok"/>
          <w:lang w:val="es-AR"/>
        </w:rPr>
        <w:t xml:space="preserve"> datos_casas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mejor_modelo)</w:t>
      </w:r>
    </w:p>
    <w:p w:rsidR="00BF09D4" w:rsidRDefault="008C50AB">
      <w:pPr>
        <w:pStyle w:val="SourceCode"/>
      </w:pP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Call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lm(formula = precio ~ impuestos + dormitorios + estrena + tamanio,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    d</w:t>
      </w:r>
      <w:r w:rsidRPr="00FC568F">
        <w:rPr>
          <w:rStyle w:val="VerbatimChar"/>
          <w:lang w:val="es-AR"/>
        </w:rPr>
        <w:t>ata = datos_casas)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Residuals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    Min      1Q  Median      3Q     Max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-182119  -23980   -1690   21492  163181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Coefficients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              Estimate Std. Error t value Pr(&gt;|t|)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(Intercept)   2955.343  22827.885   0.129    0.89</w:t>
      </w:r>
      <w:r w:rsidRPr="00FC568F">
        <w:rPr>
          <w:rStyle w:val="VerbatimChar"/>
          <w:lang w:val="es-AR"/>
        </w:rPr>
        <w:t xml:space="preserve">7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impuestos       37.991      6.735   5.641 1.74e-07 ***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dormitorios -11607.319   8871.787  -1.308    0.194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estrena      41626.816  16794.918   2.479    0.015 *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tamanio         67.587     13.240   5.105 1.70e-06 ***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---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lastRenderedPageBreak/>
        <w:t xml:space="preserve">## Signif. </w:t>
      </w:r>
      <w:r w:rsidRPr="00FC568F">
        <w:rPr>
          <w:rStyle w:val="VerbatimChar"/>
          <w:lang w:val="es-AR"/>
        </w:rPr>
        <w:t xml:space="preserve">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7000 on 95 degrees of freedom</w:t>
      </w:r>
      <w:r>
        <w:br/>
      </w:r>
      <w:r>
        <w:rPr>
          <w:rStyle w:val="VerbatimChar"/>
        </w:rPr>
        <w:t xml:space="preserve">## Multiple R-squared:  0.7933, Adjusted R-squared:  0.7846 </w:t>
      </w:r>
      <w:r>
        <w:br/>
      </w:r>
      <w:r>
        <w:rPr>
          <w:rStyle w:val="VerbatimChar"/>
        </w:rPr>
        <w:t>## F-statistic: 91.15 on 4 and 95 DF,  p-value: &lt; 2.2e-16</w:t>
      </w:r>
    </w:p>
    <w:p w:rsidR="00BF09D4" w:rsidRP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>Al entrenar el mode</w:t>
      </w:r>
      <w:r w:rsidRPr="00FC568F">
        <w:rPr>
          <w:lang w:val="es-AR"/>
        </w:rPr>
        <w:t xml:space="preserve">lo observamos que la variable dormitorio no es significativa según el test de Wald, por lo que generamos el modelo sin la misma 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NormalTok"/>
          <w:lang w:val="es-AR"/>
        </w:rPr>
        <w:t xml:space="preserve">mejor_modelo </w:t>
      </w:r>
      <w:r w:rsidRPr="00FC568F">
        <w:rPr>
          <w:rStyle w:val="OtherTok"/>
          <w:lang w:val="es-AR"/>
        </w:rPr>
        <w:t>&lt;-</w:t>
      </w:r>
      <w:r w:rsidRPr="00FC568F">
        <w:rPr>
          <w:rStyle w:val="NormalTok"/>
          <w:lang w:val="es-AR"/>
        </w:rPr>
        <w:t xml:space="preserve"> </w:t>
      </w:r>
      <w:r w:rsidRPr="00FC568F">
        <w:rPr>
          <w:rStyle w:val="FunctionTok"/>
          <w:lang w:val="es-AR"/>
        </w:rPr>
        <w:t>lm</w:t>
      </w:r>
      <w:r w:rsidRPr="00FC568F">
        <w:rPr>
          <w:rStyle w:val="NormalTok"/>
          <w:lang w:val="es-AR"/>
        </w:rPr>
        <w:t xml:space="preserve">(precio </w:t>
      </w:r>
      <w:r w:rsidRPr="00FC568F">
        <w:rPr>
          <w:rStyle w:val="SpecialCharTok"/>
          <w:lang w:val="es-AR"/>
        </w:rPr>
        <w:t>~</w:t>
      </w:r>
      <w:r w:rsidRPr="00FC568F">
        <w:rPr>
          <w:rStyle w:val="NormalTok"/>
          <w:lang w:val="es-AR"/>
        </w:rPr>
        <w:t xml:space="preserve"> impuestos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estrena </w:t>
      </w:r>
      <w:r w:rsidRPr="00FC568F">
        <w:rPr>
          <w:rStyle w:val="SpecialCharTok"/>
          <w:lang w:val="es-AR"/>
        </w:rPr>
        <w:t>+</w:t>
      </w:r>
      <w:r w:rsidRPr="00FC568F">
        <w:rPr>
          <w:rStyle w:val="NormalTok"/>
          <w:lang w:val="es-AR"/>
        </w:rPr>
        <w:t xml:space="preserve"> tamanio, </w:t>
      </w:r>
      <w:r w:rsidRPr="00FC568F">
        <w:rPr>
          <w:rStyle w:val="AttributeTok"/>
          <w:lang w:val="es-AR"/>
        </w:rPr>
        <w:t>data =</w:t>
      </w:r>
      <w:r w:rsidRPr="00FC568F">
        <w:rPr>
          <w:rStyle w:val="NormalTok"/>
          <w:lang w:val="es-AR"/>
        </w:rPr>
        <w:t xml:space="preserve"> datos_casas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summary</w:t>
      </w:r>
      <w:r w:rsidRPr="00FC568F">
        <w:rPr>
          <w:rStyle w:val="NormalTok"/>
          <w:lang w:val="es-AR"/>
        </w:rPr>
        <w:t>(mejor_modelo)</w:t>
      </w:r>
    </w:p>
    <w:p w:rsidR="00BF09D4" w:rsidRDefault="008C50AB">
      <w:pPr>
        <w:pStyle w:val="SourceCode"/>
      </w:pP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Call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lm(formula = precio ~ impuestos + estrena + tamanio, data = datos_casas)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Residuals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    Min      1Q  Median      3Q     Max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-165501  -25426    1449   20536  168747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Coefficients: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              Estimate Std. Error t value Pr(&gt;|t|)</w:t>
      </w:r>
      <w:r w:rsidRPr="00FC568F">
        <w:rPr>
          <w:rStyle w:val="VerbatimChar"/>
          <w:lang w:val="es-AR"/>
        </w:rPr>
        <w:t xml:space="preserve">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(Intercept) -21353.776  13311.487  -1.604  0.11196   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impuestos       37.231      6.735   5.528 2.78e-07 ***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 xml:space="preserve">## estrena      46373.703  16459.019   2.818  0.00588 ** 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tamanio         61.704     12.499   4.937 3.35e-06 ***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---</w:t>
      </w:r>
      <w:r w:rsidRPr="00FC568F">
        <w:rPr>
          <w:lang w:val="es-AR"/>
        </w:rPr>
        <w:br/>
      </w:r>
      <w:r w:rsidRPr="00FC568F">
        <w:rPr>
          <w:rStyle w:val="VerbatimChar"/>
          <w:lang w:val="es-AR"/>
        </w:rPr>
        <w:t>## Signif. c</w:t>
      </w:r>
      <w:r w:rsidRPr="00FC568F">
        <w:rPr>
          <w:rStyle w:val="VerbatimChar"/>
          <w:lang w:val="es-AR"/>
        </w:rPr>
        <w:t xml:space="preserve">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7170 on 96 degrees of freedom</w:t>
      </w:r>
      <w:r>
        <w:br/>
      </w:r>
      <w:r>
        <w:rPr>
          <w:rStyle w:val="VerbatimChar"/>
        </w:rPr>
        <w:t xml:space="preserve">## Multiple R-squared:  0.7896, Adjusted R-squared:  0.783 </w:t>
      </w:r>
      <w:r>
        <w:br/>
      </w:r>
      <w:r>
        <w:rPr>
          <w:rStyle w:val="VerbatimChar"/>
        </w:rPr>
        <w:t>## F-statistic: 120.1 on 3 and 96 DF,  p-value: &lt; 2.2e-16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Análisis diagnostico</w:t>
      </w:r>
      <w:r w:rsidRPr="00FC568F">
        <w:rPr>
          <w:lang w:val="es-AR"/>
        </w:rPr>
        <w:br/>
      </w:r>
      <w:r w:rsidRPr="00FC568F">
        <w:rPr>
          <w:rStyle w:val="CommentTok"/>
          <w:lang w:val="es-AR"/>
        </w:rPr>
        <w:t>#Normalidad</w:t>
      </w:r>
      <w:r w:rsidRPr="00FC568F">
        <w:rPr>
          <w:lang w:val="es-AR"/>
        </w:rPr>
        <w:br/>
      </w:r>
      <w:r w:rsidRPr="00FC568F">
        <w:rPr>
          <w:rStyle w:val="CommentTok"/>
          <w:lang w:val="es-AR"/>
        </w:rPr>
        <w:t>#Mediante qqplot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qqnorm</w:t>
      </w:r>
      <w:r w:rsidRPr="00FC568F">
        <w:rPr>
          <w:rStyle w:val="NormalTok"/>
          <w:lang w:val="es-AR"/>
        </w:rPr>
        <w:t>(mejor_modelo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residuals)</w:t>
      </w:r>
      <w:r w:rsidRPr="00FC568F">
        <w:rPr>
          <w:lang w:val="es-AR"/>
        </w:rPr>
        <w:br/>
      </w:r>
      <w:r w:rsidRPr="00FC568F">
        <w:rPr>
          <w:rStyle w:val="FunctionTok"/>
          <w:lang w:val="es-AR"/>
        </w:rPr>
        <w:t>qqline</w:t>
      </w:r>
      <w:r w:rsidRPr="00FC568F">
        <w:rPr>
          <w:rStyle w:val="NormalTok"/>
          <w:lang w:val="es-AR"/>
        </w:rPr>
        <w:t>(mejor_modelo</w:t>
      </w:r>
      <w:r w:rsidRPr="00FC568F">
        <w:rPr>
          <w:rStyle w:val="SpecialCharTok"/>
          <w:lang w:val="es-AR"/>
        </w:rPr>
        <w:t>$</w:t>
      </w:r>
      <w:r w:rsidRPr="00FC568F">
        <w:rPr>
          <w:rStyle w:val="NormalTok"/>
          <w:lang w:val="es-AR"/>
        </w:rPr>
        <w:t>residuals)</w:t>
      </w:r>
    </w:p>
    <w:p w:rsidR="00BF09D4" w:rsidRDefault="008C50A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Examen-Ej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09D4" w:rsidRDefault="008C50AB">
      <w:pPr>
        <w:pStyle w:val="SourceCode"/>
      </w:pPr>
      <w:r>
        <w:rPr>
          <w:rStyle w:val="CommentTok"/>
        </w:rPr>
        <w:t>#Mediante test de Shapiro Wilk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mejor_modelo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jor_modelo$residuals</w:t>
      </w:r>
      <w:r>
        <w:br/>
      </w:r>
      <w:r>
        <w:rPr>
          <w:rStyle w:val="VerbatimChar"/>
        </w:rPr>
        <w:t>## W = 0.95335, p-val</w:t>
      </w:r>
      <w:r>
        <w:rPr>
          <w:rStyle w:val="VerbatimChar"/>
        </w:rPr>
        <w:t>ue = 0.001388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Homocedasticidad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lmtest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bptest</w:t>
      </w:r>
      <w:r w:rsidRPr="00FC568F">
        <w:rPr>
          <w:rStyle w:val="NormalTok"/>
          <w:lang w:val="es-AR"/>
        </w:rPr>
        <w:t>(mejor_modelo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jor_modelo</w:t>
      </w:r>
      <w:r>
        <w:br/>
      </w:r>
      <w:r>
        <w:rPr>
          <w:rStyle w:val="VerbatimChar"/>
        </w:rPr>
        <w:t>## BP = 37.778, df = 3, p-value = 3.149e-08</w:t>
      </w:r>
    </w:p>
    <w:p w:rsidR="00BF09D4" w:rsidRPr="00FC568F" w:rsidRDefault="008C50AB">
      <w:pPr>
        <w:pStyle w:val="SourceCode"/>
        <w:rPr>
          <w:lang w:val="es-AR"/>
        </w:rPr>
      </w:pPr>
      <w:r w:rsidRPr="00FC568F">
        <w:rPr>
          <w:rStyle w:val="CommentTok"/>
          <w:lang w:val="es-AR"/>
        </w:rPr>
        <w:t>#Autocorrelacion</w:t>
      </w:r>
      <w:r w:rsidRPr="00FC568F">
        <w:rPr>
          <w:lang w:val="es-AR"/>
        </w:rPr>
        <w:br/>
      </w:r>
      <w:r w:rsidRPr="00FC568F">
        <w:rPr>
          <w:rStyle w:val="NormalTok"/>
          <w:lang w:val="es-AR"/>
        </w:rPr>
        <w:t>lmtest</w:t>
      </w:r>
      <w:r w:rsidRPr="00FC568F">
        <w:rPr>
          <w:rStyle w:val="SpecialCharTok"/>
          <w:lang w:val="es-AR"/>
        </w:rPr>
        <w:t>::</w:t>
      </w:r>
      <w:r w:rsidRPr="00FC568F">
        <w:rPr>
          <w:rStyle w:val="FunctionTok"/>
          <w:lang w:val="es-AR"/>
        </w:rPr>
        <w:t>dwtest</w:t>
      </w:r>
      <w:r w:rsidRPr="00FC568F">
        <w:rPr>
          <w:rStyle w:val="NormalTok"/>
          <w:lang w:val="es-AR"/>
        </w:rPr>
        <w:t>(mejor_modelo)</w:t>
      </w:r>
    </w:p>
    <w:p w:rsidR="00BF09D4" w:rsidRDefault="008C50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jor_modelo</w:t>
      </w:r>
      <w:r>
        <w:br/>
      </w:r>
      <w:r>
        <w:rPr>
          <w:rStyle w:val="VerbatimChar"/>
        </w:rPr>
        <w:t>## DW = 1.5108, p-value = 0.006163</w:t>
      </w:r>
      <w:r>
        <w:br/>
      </w:r>
      <w:r>
        <w:rPr>
          <w:rStyle w:val="VerbatimChar"/>
        </w:rPr>
        <w:t>## alternative hypothesis: true autocorrelation is greater than 0</w:t>
      </w:r>
    </w:p>
    <w:p w:rsidR="00BF09D4" w:rsidRPr="00FC568F" w:rsidRDefault="008C50AB">
      <w:pPr>
        <w:pStyle w:val="FirstParagraph"/>
        <w:rPr>
          <w:lang w:val="es-AR"/>
        </w:rPr>
      </w:pPr>
      <w:r>
        <w:lastRenderedPageBreak/>
        <w:t xml:space="preserve"> </w:t>
      </w:r>
      <w:r w:rsidRPr="00FC568F">
        <w:rPr>
          <w:lang w:val="es-AR"/>
        </w:rPr>
        <w:t xml:space="preserve">En el modelo el test de regresión muestra que el modelo es significativo, y el test de Wald indica que todas las variables lo son, </w:t>
      </w:r>
      <w:r w:rsidRPr="00FC568F">
        <w:rPr>
          <w:lang w:val="es-AR"/>
        </w:rPr>
        <w:t xml:space="preserve">pero nuevamente rechazamos todos los supuestos (normalidad, homocedasticidad y autocorrelación igual a 0 de los residuos) </w:t>
      </w:r>
    </w:p>
    <w:p w:rsidR="00BF09D4" w:rsidRPr="00FC568F" w:rsidRDefault="008C50AB">
      <w:pPr>
        <w:pStyle w:val="Heading3"/>
        <w:rPr>
          <w:lang w:val="es-AR"/>
        </w:rPr>
      </w:pPr>
      <w:bookmarkStart w:id="14" w:name="X1f4bb9e930568fe1e1a03d80c206492b8669cc7"/>
      <w:bookmarkStart w:id="15" w:name="_Toc140438001"/>
      <w:bookmarkEnd w:id="12"/>
      <w:r w:rsidRPr="00FC568F">
        <w:rPr>
          <w:lang w:val="es-AR"/>
        </w:rPr>
        <w:t>7. Le parece adecuado un modelo GAMLSS en este caso? Justifique.</w:t>
      </w:r>
      <w:bookmarkEnd w:id="15"/>
    </w:p>
    <w:p w:rsidR="00BF09D4" w:rsidRP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 xml:space="preserve"> Dado que uno de los supuestos que se incumplió en forma frecuente e</w:t>
      </w:r>
      <w:r w:rsidRPr="00FC568F">
        <w:rPr>
          <w:lang w:val="es-AR"/>
        </w:rPr>
        <w:t xml:space="preserve">s el de homocedasticidad de los residuos, considero que sería adecuado un modelo GAMLSS donde se modele tanto el valor esperado de la respuesta como su escala </w:t>
      </w:r>
    </w:p>
    <w:p w:rsidR="00BF09D4" w:rsidRPr="00FC568F" w:rsidRDefault="008C50AB">
      <w:pPr>
        <w:pStyle w:val="Heading3"/>
        <w:rPr>
          <w:lang w:val="es-AR"/>
        </w:rPr>
      </w:pPr>
      <w:bookmarkStart w:id="16" w:name="resuma-sus-conclusiones."/>
      <w:bookmarkStart w:id="17" w:name="_Toc140438002"/>
      <w:bookmarkEnd w:id="14"/>
      <w:r w:rsidRPr="00FC568F">
        <w:rPr>
          <w:lang w:val="es-AR"/>
        </w:rPr>
        <w:t>8. Resuma sus conclusiones.</w:t>
      </w:r>
      <w:bookmarkEnd w:id="17"/>
    </w:p>
    <w:p w:rsidR="00BF09D4" w:rsidRPr="00FC568F" w:rsidRDefault="008C50AB">
      <w:pPr>
        <w:pStyle w:val="FirstParagraph"/>
        <w:rPr>
          <w:lang w:val="es-AR"/>
        </w:rPr>
      </w:pPr>
      <w:r w:rsidRPr="00FC568F">
        <w:rPr>
          <w:lang w:val="es-AR"/>
        </w:rPr>
        <w:t xml:space="preserve"> Observamos que las variables de mayor poder predictivo son impuesto</w:t>
      </w:r>
      <w:r w:rsidRPr="00FC568F">
        <w:rPr>
          <w:lang w:val="es-AR"/>
        </w:rPr>
        <w:t>s, estrena y tamaño. No obstante, en prácticamente todos los modelos entrenados no se cumplieron los supuestos, por lo que lo recomendable es entrenar un modelo robusto con las variables mencionadas</w:t>
      </w:r>
      <w:bookmarkEnd w:id="0"/>
      <w:bookmarkEnd w:id="16"/>
    </w:p>
    <w:sectPr w:rsidR="00BF09D4" w:rsidRPr="00FC56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50AB" w:rsidRDefault="008C50AB" w:rsidP="00BF09D4">
      <w:pPr>
        <w:spacing w:after="0"/>
      </w:pPr>
      <w:r>
        <w:separator/>
      </w:r>
    </w:p>
  </w:endnote>
  <w:endnote w:type="continuationSeparator" w:id="0">
    <w:p w:rsidR="008C50AB" w:rsidRDefault="008C50AB" w:rsidP="00BF09D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50AB" w:rsidRDefault="008C50AB">
      <w:r>
        <w:separator/>
      </w:r>
    </w:p>
  </w:footnote>
  <w:footnote w:type="continuationSeparator" w:id="0">
    <w:p w:rsidR="008C50AB" w:rsidRDefault="008C50A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918648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BF09D4"/>
    <w:rsid w:val="008C50AB"/>
    <w:rsid w:val="00BF09D4"/>
    <w:rsid w:val="00FC56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  <w:rsid w:val="00BF09D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BF09D4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F09D4"/>
  </w:style>
  <w:style w:type="paragraph" w:customStyle="1" w:styleId="Compact">
    <w:name w:val="Compact"/>
    <w:basedOn w:val="Textoindependiente"/>
    <w:qFormat/>
    <w:rsid w:val="00BF09D4"/>
    <w:pPr>
      <w:spacing w:before="36" w:after="36"/>
    </w:pPr>
  </w:style>
  <w:style w:type="paragraph" w:styleId="Ttulo">
    <w:name w:val="Title"/>
    <w:basedOn w:val="Normal"/>
    <w:next w:val="Textoindependiente"/>
    <w:qFormat/>
    <w:rsid w:val="00BF09D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BF09D4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F09D4"/>
    <w:pPr>
      <w:keepNext/>
      <w:keepLines/>
      <w:jc w:val="center"/>
    </w:pPr>
  </w:style>
  <w:style w:type="paragraph" w:styleId="Fecha">
    <w:name w:val="Date"/>
    <w:next w:val="Textoindependiente"/>
    <w:qFormat/>
    <w:rsid w:val="00BF09D4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BF09D4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BF09D4"/>
  </w:style>
  <w:style w:type="paragraph" w:customStyle="1" w:styleId="Heading1">
    <w:name w:val="Heading 1"/>
    <w:basedOn w:val="Normal"/>
    <w:next w:val="Textoindependiente"/>
    <w:uiPriority w:val="9"/>
    <w:qFormat/>
    <w:rsid w:val="00BF09D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BF09D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BF09D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BF09D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BF09D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BF09D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Textoindependiente"/>
    <w:uiPriority w:val="9"/>
    <w:unhideWhenUsed/>
    <w:qFormat/>
    <w:rsid w:val="00BF09D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Textoindependiente"/>
    <w:uiPriority w:val="9"/>
    <w:unhideWhenUsed/>
    <w:qFormat/>
    <w:rsid w:val="00BF09D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Textoindependiente"/>
    <w:uiPriority w:val="9"/>
    <w:unhideWhenUsed/>
    <w:qFormat/>
    <w:rsid w:val="00BF09D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F09D4"/>
    <w:pPr>
      <w:spacing w:before="100" w:after="100"/>
      <w:ind w:left="480" w:right="480"/>
    </w:pPr>
  </w:style>
  <w:style w:type="paragraph" w:customStyle="1" w:styleId="FootnoteText">
    <w:name w:val="Footnote Text"/>
    <w:basedOn w:val="Normal"/>
    <w:uiPriority w:val="9"/>
    <w:unhideWhenUsed/>
    <w:qFormat/>
    <w:rsid w:val="00BF09D4"/>
  </w:style>
  <w:style w:type="table" w:customStyle="1" w:styleId="Table">
    <w:name w:val="Table"/>
    <w:semiHidden/>
    <w:unhideWhenUsed/>
    <w:qFormat/>
    <w:rsid w:val="00BF09D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F09D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F09D4"/>
  </w:style>
  <w:style w:type="paragraph" w:customStyle="1" w:styleId="Caption">
    <w:name w:val="Caption"/>
    <w:basedOn w:val="Normal"/>
    <w:link w:val="TextoindependienteCar"/>
    <w:rsid w:val="00BF09D4"/>
    <w:pPr>
      <w:spacing w:after="120"/>
    </w:pPr>
    <w:rPr>
      <w:i/>
    </w:rPr>
  </w:style>
  <w:style w:type="paragraph" w:customStyle="1" w:styleId="TableCaption">
    <w:name w:val="Table Caption"/>
    <w:basedOn w:val="Caption"/>
    <w:rsid w:val="00BF09D4"/>
    <w:pPr>
      <w:keepNext/>
    </w:pPr>
  </w:style>
  <w:style w:type="paragraph" w:customStyle="1" w:styleId="ImageCaption">
    <w:name w:val="Image Caption"/>
    <w:basedOn w:val="Caption"/>
    <w:rsid w:val="00BF09D4"/>
  </w:style>
  <w:style w:type="paragraph" w:customStyle="1" w:styleId="Figure">
    <w:name w:val="Figure"/>
    <w:basedOn w:val="Normal"/>
    <w:rsid w:val="00BF09D4"/>
  </w:style>
  <w:style w:type="paragraph" w:customStyle="1" w:styleId="CaptionedFigure">
    <w:name w:val="Captioned Figure"/>
    <w:basedOn w:val="Figure"/>
    <w:rsid w:val="00BF09D4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BF09D4"/>
  </w:style>
  <w:style w:type="character" w:customStyle="1" w:styleId="VerbatimChar">
    <w:name w:val="Verbatim Char"/>
    <w:basedOn w:val="TextoindependienteCar"/>
    <w:link w:val="SourceCode"/>
    <w:rsid w:val="00BF09D4"/>
    <w:rPr>
      <w:rFonts w:ascii="Consolas" w:hAnsi="Consolas"/>
      <w:sz w:val="22"/>
    </w:rPr>
  </w:style>
  <w:style w:type="character" w:customStyle="1" w:styleId="SectionNumber">
    <w:name w:val="Section Number"/>
    <w:basedOn w:val="TextoindependienteCar"/>
    <w:rsid w:val="00BF09D4"/>
  </w:style>
  <w:style w:type="character" w:customStyle="1" w:styleId="FootnoteReference">
    <w:name w:val="Footnote Reference"/>
    <w:basedOn w:val="TextoindependienteCar"/>
    <w:rsid w:val="00BF09D4"/>
    <w:rPr>
      <w:vertAlign w:val="superscript"/>
    </w:rPr>
  </w:style>
  <w:style w:type="character" w:styleId="Hipervnculo">
    <w:name w:val="Hyperlink"/>
    <w:basedOn w:val="TextoindependienteCar"/>
    <w:uiPriority w:val="99"/>
    <w:rsid w:val="00BF09D4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BF09D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F09D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BF09D4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F09D4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F09D4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BF09D4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F09D4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BF09D4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BF09D4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BF09D4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BF09D4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BF09D4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BF09D4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BF09D4"/>
    <w:rPr>
      <w:shd w:val="clear" w:color="auto" w:fill="F8F8F8"/>
    </w:rPr>
  </w:style>
  <w:style w:type="character" w:customStyle="1" w:styleId="CommentTok">
    <w:name w:val="CommentTok"/>
    <w:basedOn w:val="VerbatimChar"/>
    <w:rsid w:val="00BF09D4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BF09D4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BF09D4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BF09D4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F09D4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BF09D4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BF09D4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BF09D4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BF09D4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BF09D4"/>
    <w:rPr>
      <w:shd w:val="clear" w:color="auto" w:fill="F8F8F8"/>
    </w:rPr>
  </w:style>
  <w:style w:type="character" w:customStyle="1" w:styleId="ExtensionTok">
    <w:name w:val="ExtensionTok"/>
    <w:basedOn w:val="VerbatimChar"/>
    <w:rsid w:val="00BF09D4"/>
    <w:rPr>
      <w:shd w:val="clear" w:color="auto" w:fill="F8F8F8"/>
    </w:rPr>
  </w:style>
  <w:style w:type="character" w:customStyle="1" w:styleId="PreprocessorTok">
    <w:name w:val="PreprocessorTok"/>
    <w:basedOn w:val="VerbatimChar"/>
    <w:rsid w:val="00BF09D4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BF09D4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BF09D4"/>
    <w:rPr>
      <w:shd w:val="clear" w:color="auto" w:fill="F8F8F8"/>
    </w:rPr>
  </w:style>
  <w:style w:type="character" w:customStyle="1" w:styleId="InformationTok">
    <w:name w:val="InformationTok"/>
    <w:basedOn w:val="VerbatimChar"/>
    <w:rsid w:val="00BF09D4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BF09D4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BF09D4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BF09D4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BF09D4"/>
    <w:rPr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rsid w:val="00FC568F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rsid w:val="00FC568F"/>
    <w:pPr>
      <w:spacing w:after="100"/>
      <w:ind w:left="480"/>
    </w:pPr>
  </w:style>
  <w:style w:type="paragraph" w:styleId="Textodeglobo">
    <w:name w:val="Balloon Text"/>
    <w:basedOn w:val="Normal"/>
    <w:link w:val="TextodegloboCar"/>
    <w:rsid w:val="00FC568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FC568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7</Pages>
  <Words>2863</Words>
  <Characters>16321</Characters>
  <Application>Microsoft Office Word</Application>
  <DocSecurity>0</DocSecurity>
  <Lines>136</Lines>
  <Paragraphs>38</Paragraphs>
  <ScaleCrop>false</ScaleCrop>
  <Company>Asociacion La Nacional</Company>
  <LinksUpToDate>false</LinksUpToDate>
  <CharactersWithSpaces>191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 practica Ejercicio 1</dc:title>
  <dc:creator>Agustin Lopez Fredes</dc:creator>
  <cp:keywords/>
  <cp:lastModifiedBy>Agustín López Fredes</cp:lastModifiedBy>
  <cp:revision>2</cp:revision>
  <dcterms:created xsi:type="dcterms:W3CDTF">2023-07-17T01:12:00Z</dcterms:created>
  <dcterms:modified xsi:type="dcterms:W3CDTF">2023-07-17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5</vt:lpwstr>
  </property>
  <property fmtid="{D5CDD505-2E9C-101B-9397-08002B2CF9AE}" pid="3" name="output">
    <vt:lpwstr/>
  </property>
</Properties>
</file>